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5.xml" ContentType="application/vnd.openxmlformats-officedocument.drawingml.chart+xml"/>
  <Override PartName="/word/drawings/drawing1.xml" ContentType="application/vnd.openxmlformats-officedocument.drawingml.chartshapes+xml"/>
  <Override PartName="/word/charts/chart6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2.xml" ContentType="application/vnd.openxmlformats-officedocument.drawingml.chartshapes+xml"/>
  <Override PartName="/word/charts/chart7.xml" ContentType="application/vnd.openxmlformats-officedocument.drawingml.chart+xml"/>
  <Override PartName="/word/drawings/drawing3.xml" ContentType="application/vnd.openxmlformats-officedocument.drawingml.chartshapes+xml"/>
  <Override PartName="/word/charts/chart8.xml" ContentType="application/vnd.openxmlformats-officedocument.drawingml.chart+xml"/>
  <Override PartName="/word/drawings/drawing4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Spec="center" w:tblpY="1606"/>
        <w:tblW w:w="113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6"/>
        <w:gridCol w:w="506"/>
        <w:gridCol w:w="506"/>
        <w:gridCol w:w="607"/>
        <w:gridCol w:w="718"/>
        <w:gridCol w:w="718"/>
        <w:gridCol w:w="718"/>
        <w:gridCol w:w="941"/>
        <w:gridCol w:w="1053"/>
        <w:gridCol w:w="607"/>
        <w:gridCol w:w="1110"/>
        <w:gridCol w:w="1077"/>
        <w:gridCol w:w="863"/>
        <w:gridCol w:w="1402"/>
      </w:tblGrid>
      <w:tr w:rsidR="00237AD2" w:rsidRPr="00851727" w14:paraId="739E3A84" w14:textId="77777777" w:rsidTr="00237AD2">
        <w:trPr>
          <w:trHeight w:val="600"/>
        </w:trPr>
        <w:tc>
          <w:tcPr>
            <w:tcW w:w="506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1AB028DD" w14:textId="77777777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ety</w:t>
            </w:r>
          </w:p>
        </w:tc>
        <w:tc>
          <w:tcPr>
            <w:tcW w:w="506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731C666C" w14:textId="77777777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plicate</w:t>
            </w:r>
          </w:p>
        </w:tc>
        <w:tc>
          <w:tcPr>
            <w:tcW w:w="506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239229A8" w14:textId="77777777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607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3954E594" w14:textId="77777777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edling height reading 1 (cm)</w:t>
            </w:r>
          </w:p>
        </w:tc>
        <w:tc>
          <w:tcPr>
            <w:tcW w:w="718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08F8268D" w14:textId="4FBA5D16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Seedling height reading </w:t>
            </w:r>
            <w:r w:rsidRPr="00032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 (</w:t>
            </w: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m)</w:t>
            </w:r>
          </w:p>
        </w:tc>
        <w:tc>
          <w:tcPr>
            <w:tcW w:w="718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32EBA326" w14:textId="77777777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Seedling height reading </w:t>
            </w:r>
            <w:r w:rsidRPr="00032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 (</w:t>
            </w: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m)</w:t>
            </w:r>
          </w:p>
        </w:tc>
        <w:tc>
          <w:tcPr>
            <w:tcW w:w="718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14DEBDED" w14:textId="77777777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Seedling height after 12 </w:t>
            </w:r>
            <w:r w:rsidRPr="00032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ys (</w:t>
            </w: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m)</w:t>
            </w:r>
          </w:p>
        </w:tc>
        <w:tc>
          <w:tcPr>
            <w:tcW w:w="941" w:type="dxa"/>
            <w:vMerge w:val="restart"/>
            <w:shd w:val="clear" w:color="000000" w:fill="57FF57"/>
            <w:noWrap/>
            <w:textDirection w:val="btLr"/>
            <w:hideMark/>
          </w:tcPr>
          <w:p w14:paraId="4028EDC3" w14:textId="77777777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edling Dry weight (g)</w:t>
            </w:r>
          </w:p>
        </w:tc>
        <w:tc>
          <w:tcPr>
            <w:tcW w:w="1053" w:type="dxa"/>
            <w:vMerge w:val="restart"/>
            <w:shd w:val="clear" w:color="000000" w:fill="57FF57"/>
            <w:noWrap/>
            <w:textDirection w:val="btLr"/>
            <w:hideMark/>
          </w:tcPr>
          <w:p w14:paraId="7D36224F" w14:textId="77777777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 root length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cm)</w:t>
            </w:r>
          </w:p>
        </w:tc>
        <w:tc>
          <w:tcPr>
            <w:tcW w:w="607" w:type="dxa"/>
            <w:vMerge w:val="restart"/>
            <w:shd w:val="clear" w:color="000000" w:fill="57FF57"/>
            <w:textDirection w:val="btLr"/>
            <w:hideMark/>
          </w:tcPr>
          <w:p w14:paraId="20CF340D" w14:textId="77777777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hlorophyll content of leaves</w:t>
            </w:r>
          </w:p>
        </w:tc>
        <w:tc>
          <w:tcPr>
            <w:tcW w:w="3050" w:type="dxa"/>
            <w:gridSpan w:val="3"/>
            <w:shd w:val="clear" w:color="000000" w:fill="57FF57"/>
            <w:noWrap/>
            <w:vAlign w:val="bottom"/>
            <w:hideMark/>
          </w:tcPr>
          <w:p w14:paraId="480C9A3C" w14:textId="77777777" w:rsidR="00237AD2" w:rsidRPr="00851727" w:rsidRDefault="00237AD2" w:rsidP="00237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 number of seedling</w:t>
            </w:r>
            <w:r w:rsidRPr="00032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</w:t>
            </w: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dispensed per hill</w:t>
            </w:r>
          </w:p>
        </w:tc>
        <w:tc>
          <w:tcPr>
            <w:tcW w:w="1402" w:type="dxa"/>
            <w:shd w:val="clear" w:color="000000" w:fill="57FF57"/>
            <w:vAlign w:val="bottom"/>
          </w:tcPr>
          <w:p w14:paraId="2685BC86" w14:textId="77777777" w:rsidR="00237AD2" w:rsidRPr="00851727" w:rsidRDefault="00237AD2" w:rsidP="00237A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umber of seedlings per 25 square </w:t>
            </w:r>
            <w:r w:rsidRPr="00032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entimeters</w:t>
            </w:r>
          </w:p>
        </w:tc>
      </w:tr>
      <w:tr w:rsidR="00237AD2" w:rsidRPr="00851727" w14:paraId="50B3091A" w14:textId="77777777" w:rsidTr="00237AD2">
        <w:trPr>
          <w:cantSplit/>
          <w:trHeight w:val="3348"/>
        </w:trPr>
        <w:tc>
          <w:tcPr>
            <w:tcW w:w="506" w:type="dxa"/>
            <w:vMerge/>
            <w:vAlign w:val="center"/>
            <w:hideMark/>
          </w:tcPr>
          <w:p w14:paraId="1837D1FE" w14:textId="77777777" w:rsidR="00237AD2" w:rsidRPr="00851727" w:rsidRDefault="00237AD2" w:rsidP="00237A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06" w:type="dxa"/>
            <w:vMerge/>
            <w:vAlign w:val="center"/>
            <w:hideMark/>
          </w:tcPr>
          <w:p w14:paraId="307FB073" w14:textId="77777777" w:rsidR="00237AD2" w:rsidRPr="00851727" w:rsidRDefault="00237AD2" w:rsidP="00237A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06" w:type="dxa"/>
            <w:vMerge/>
            <w:vAlign w:val="center"/>
            <w:hideMark/>
          </w:tcPr>
          <w:p w14:paraId="2DA107F1" w14:textId="77777777" w:rsidR="00237AD2" w:rsidRPr="00851727" w:rsidRDefault="00237AD2" w:rsidP="00237A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07" w:type="dxa"/>
            <w:vMerge/>
            <w:vAlign w:val="center"/>
            <w:hideMark/>
          </w:tcPr>
          <w:p w14:paraId="15BA6C10" w14:textId="77777777" w:rsidR="00237AD2" w:rsidRPr="00851727" w:rsidRDefault="00237AD2" w:rsidP="00237A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8" w:type="dxa"/>
            <w:vMerge/>
            <w:vAlign w:val="center"/>
            <w:hideMark/>
          </w:tcPr>
          <w:p w14:paraId="2BD06E8A" w14:textId="77777777" w:rsidR="00237AD2" w:rsidRPr="00851727" w:rsidRDefault="00237AD2" w:rsidP="00237A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8" w:type="dxa"/>
            <w:vMerge/>
            <w:vAlign w:val="center"/>
            <w:hideMark/>
          </w:tcPr>
          <w:p w14:paraId="762D7DF8" w14:textId="77777777" w:rsidR="00237AD2" w:rsidRPr="00851727" w:rsidRDefault="00237AD2" w:rsidP="00237A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8" w:type="dxa"/>
            <w:vMerge/>
            <w:vAlign w:val="center"/>
            <w:hideMark/>
          </w:tcPr>
          <w:p w14:paraId="4A468B21" w14:textId="77777777" w:rsidR="00237AD2" w:rsidRPr="00851727" w:rsidRDefault="00237AD2" w:rsidP="00237A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41" w:type="dxa"/>
            <w:vMerge/>
            <w:vAlign w:val="center"/>
            <w:hideMark/>
          </w:tcPr>
          <w:p w14:paraId="0F544A88" w14:textId="77777777" w:rsidR="00237AD2" w:rsidRPr="00851727" w:rsidRDefault="00237AD2" w:rsidP="00237A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53" w:type="dxa"/>
            <w:vMerge/>
            <w:vAlign w:val="center"/>
            <w:hideMark/>
          </w:tcPr>
          <w:p w14:paraId="2FBBF935" w14:textId="77777777" w:rsidR="00237AD2" w:rsidRPr="00851727" w:rsidRDefault="00237AD2" w:rsidP="00237A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07" w:type="dxa"/>
            <w:vMerge/>
            <w:vAlign w:val="center"/>
            <w:hideMark/>
          </w:tcPr>
          <w:p w14:paraId="595429C3" w14:textId="77777777" w:rsidR="00237AD2" w:rsidRPr="00851727" w:rsidRDefault="00237AD2" w:rsidP="00237AD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10" w:type="dxa"/>
            <w:shd w:val="clear" w:color="000000" w:fill="57FF57"/>
            <w:noWrap/>
            <w:textDirection w:val="btLr"/>
            <w:vAlign w:val="bottom"/>
            <w:hideMark/>
          </w:tcPr>
          <w:p w14:paraId="0CD310EF" w14:textId="77777777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ow gear</w:t>
            </w:r>
          </w:p>
        </w:tc>
        <w:tc>
          <w:tcPr>
            <w:tcW w:w="1077" w:type="dxa"/>
            <w:shd w:val="clear" w:color="000000" w:fill="57FF57"/>
            <w:noWrap/>
            <w:textDirection w:val="btLr"/>
            <w:vAlign w:val="bottom"/>
            <w:hideMark/>
          </w:tcPr>
          <w:p w14:paraId="183D544D" w14:textId="77777777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id gear</w:t>
            </w:r>
          </w:p>
        </w:tc>
        <w:tc>
          <w:tcPr>
            <w:tcW w:w="863" w:type="dxa"/>
            <w:shd w:val="clear" w:color="000000" w:fill="57FF57"/>
            <w:noWrap/>
            <w:textDirection w:val="btLr"/>
            <w:hideMark/>
          </w:tcPr>
          <w:p w14:paraId="03D7DFA6" w14:textId="77777777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igh gear</w:t>
            </w:r>
          </w:p>
        </w:tc>
        <w:tc>
          <w:tcPr>
            <w:tcW w:w="1402" w:type="dxa"/>
            <w:shd w:val="clear" w:color="000000" w:fill="57FF57"/>
            <w:textDirection w:val="btLr"/>
            <w:hideMark/>
          </w:tcPr>
          <w:p w14:paraId="0BAB9656" w14:textId="77777777" w:rsidR="00237AD2" w:rsidRPr="00851727" w:rsidRDefault="00237AD2" w:rsidP="00237AD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237AD2" w:rsidRPr="00851727" w14:paraId="01AAD12B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7F711C8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31618C4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064FD3E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3F819A7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A0F94A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1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2C5D6A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4.76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AC9A42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.24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4AB6F5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02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FDC450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73.961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1050521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.4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746A199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2563A805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7B31814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3539B39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</w:tr>
      <w:tr w:rsidR="00237AD2" w:rsidRPr="00851727" w14:paraId="5C432912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11270C0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2205453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3F3DCD5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40FC35F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1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6AEFBA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2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1F914F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6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BA69675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81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70E6E5F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0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510F81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42.7725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570A6F95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0.2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4667902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0E13018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0A2DDF6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1CE0199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</w:tr>
      <w:tr w:rsidR="00237AD2" w:rsidRPr="00851727" w14:paraId="3A1827B0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178B889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5F047FD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4AA8692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39D6595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6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F2EB24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7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D7A2CC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5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3159A9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69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6ED8CF9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64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EA10FA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98.8409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53E1656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9.8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08FB4EE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2C0E8F6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45A0C8B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44422F2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38</w:t>
            </w:r>
          </w:p>
        </w:tc>
      </w:tr>
      <w:tr w:rsidR="00237AD2" w:rsidRPr="00851727" w14:paraId="1D23389E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4BB7651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55AD777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7ACC3FA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08B3EC4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1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97D03A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6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C0170D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3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E53907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68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6D94E2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65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99878B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8.831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595B43E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2.7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1D486C0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7E64249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62DCF14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5121EA3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4</w:t>
            </w:r>
          </w:p>
        </w:tc>
      </w:tr>
      <w:tr w:rsidR="00237AD2" w:rsidRPr="00851727" w14:paraId="0B186AF0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6B3FC9C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092DDDD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3FA3900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00D9A5C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8BA7EF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1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5A5AD3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4.9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FF3C47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.37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65C5EC9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963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51330E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69.314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7C470C8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.4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4CB809A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4B56520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4996EAD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3DBCB27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</w:tr>
      <w:tr w:rsidR="00237AD2" w:rsidRPr="00851727" w14:paraId="0E26007B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42CB208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05AB9C6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239B1E1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10DD2A1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1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FA3E1B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2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D16CF8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7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F24EBD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93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677DFD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06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FD1E01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20.381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018EAEA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4.1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59CFA79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0E5C508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068A0AB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78CA90E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</w:tr>
      <w:tr w:rsidR="00237AD2" w:rsidRPr="00851727" w14:paraId="0B225759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62ED2D3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3FEDBD6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1E88DBE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03684C6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34833C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6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3F75F1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6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408C51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7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2F7E9A6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65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6F5B24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90.322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3AC5910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.4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485AAD9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59C1413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65F05F0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517B882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42</w:t>
            </w:r>
          </w:p>
        </w:tc>
      </w:tr>
      <w:tr w:rsidR="00237AD2" w:rsidRPr="00851727" w14:paraId="4DF34236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3F7DA06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517ED28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095E5ED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0469AFA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1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58581E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6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DD6212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3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AC3075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84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6FDB8E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5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EAC1C8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67.8065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4BCF95B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9.9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75AEDD6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506F948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63A2B59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741E6AC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69</w:t>
            </w:r>
          </w:p>
        </w:tc>
      </w:tr>
      <w:tr w:rsidR="00237AD2" w:rsidRPr="00851727" w14:paraId="7E8B13BD" w14:textId="77777777" w:rsidTr="00237AD2">
        <w:trPr>
          <w:trHeight w:val="312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083FFD7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19EA9A2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5828127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145A6D8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3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C2984C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FD795D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4.8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C9D3BE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.7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70F764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0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739D44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98.726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1091175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0.4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29380D0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6658FC3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7ED0C40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29FD895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</w:tr>
      <w:tr w:rsidR="00237AD2" w:rsidRPr="00851727" w14:paraId="503768EC" w14:textId="77777777" w:rsidTr="00237AD2">
        <w:trPr>
          <w:trHeight w:val="312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388135E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4FFD4BF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4357F7E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20CF3DF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98880F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3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4C8A74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7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0C6FC7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92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CCFD2E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95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BDB670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55.365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5B0D23D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.4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2225630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0F53B3B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19216C1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323C593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</w:tr>
      <w:tr w:rsidR="00237AD2" w:rsidRPr="00851727" w14:paraId="56994DE9" w14:textId="77777777" w:rsidTr="00237AD2">
        <w:trPr>
          <w:trHeight w:val="312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78C10CA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2110857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11DC213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44F3C4D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7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6D2BE2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7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DD690E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5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B82A00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62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3D40F9F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66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0C33E8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02.539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5D42457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9.3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526FB535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2287826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43A3771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711BE7D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30</w:t>
            </w:r>
          </w:p>
        </w:tc>
      </w:tr>
      <w:tr w:rsidR="00237AD2" w:rsidRPr="00851727" w14:paraId="7FF520FB" w14:textId="77777777" w:rsidTr="00237AD2">
        <w:trPr>
          <w:trHeight w:val="312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524ECFC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3485702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7E2CCC8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17B0408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2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FA72AF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6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B2835F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0AB6F0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55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0BCFCDD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6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E17961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16.536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29E55E3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0.4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5F5C8C3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7C7B2BA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1C47CA65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092C34E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78</w:t>
            </w:r>
          </w:p>
        </w:tc>
      </w:tr>
      <w:tr w:rsidR="00237AD2" w:rsidRPr="00851727" w14:paraId="0315EF9D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79FF327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4E3F239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6745528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697B52B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B2027B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.2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BA17CE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6.1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D40FAA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9.48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20DC27D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4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8F0464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69.325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74C50B5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2.5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465060D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149F20E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37BDCB6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073122E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</w:tr>
      <w:tr w:rsidR="00237AD2" w:rsidRPr="00851727" w14:paraId="24700D3B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7B9603C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451B7D1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4A9A3105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185774F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1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E2F140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7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F1F2FE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86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A7D539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.34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04FD655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1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82549A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9.1535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1987EC2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0.3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0E7B758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3157877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05F4C38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19FD45E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</w:tr>
      <w:tr w:rsidR="00237AD2" w:rsidRPr="00851727" w14:paraId="4A06D0F1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79B8677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326775E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46225DF5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2F7B475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76C851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93A647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.6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02D5AB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87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06FEC3E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05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6AE341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4.1149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1410E83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9.6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67A85C4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40E88CF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3473FD8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60D0EC5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</w:tr>
      <w:tr w:rsidR="00237AD2" w:rsidRPr="00851727" w14:paraId="200319A0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028A8E8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1889ECB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7E4AFA0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1D65DAD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78877D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6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96A4CD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7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E13D1B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32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5961371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80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18A5C1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2.2217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33FAF0A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2.4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3CEF603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464B9EC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5E17D4B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5348842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</w:tr>
      <w:tr w:rsidR="00237AD2" w:rsidRPr="00851727" w14:paraId="33515E8A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31FAC4D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7C5E9BB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5489728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37FABEC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3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975415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.2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25976A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6.1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D29FE2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9.65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F06C51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3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1C4481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72.875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420F804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.3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67B9651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4E68AEE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210B861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522367C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</w:tr>
      <w:tr w:rsidR="00237AD2" w:rsidRPr="00851727" w14:paraId="755FFE94" w14:textId="77777777" w:rsidTr="00237AD2">
        <w:trPr>
          <w:trHeight w:val="312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53A4A9C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6F12025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20F1D08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77D89E2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1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C39493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7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CB9A7A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7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9619D1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.27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00D54D8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2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20B444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40.619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554624C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7EFE410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7B123B7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0580BA8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36805C4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237AD2" w:rsidRPr="00851727" w14:paraId="7D4FD2F2" w14:textId="77777777" w:rsidTr="00237AD2">
        <w:trPr>
          <w:trHeight w:val="312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7EB6733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386F042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15FE6FA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5D0D672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6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63C149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26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9EDFC1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.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9ED743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64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58F7A95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4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C5E667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7.2195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0C8ECAB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.5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5D047BC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100CF68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5C5986B5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7191B16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</w:tr>
      <w:tr w:rsidR="00237AD2" w:rsidRPr="00851727" w14:paraId="2B610178" w14:textId="77777777" w:rsidTr="00237AD2">
        <w:trPr>
          <w:trHeight w:val="312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7A5C8AF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4B4C2C1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4443C8F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7781936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101CBC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6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CF3BC5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7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D8DBCD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7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31922633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86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ED03EC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3.7117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26063B3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.9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581B0A7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206D74B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222433A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61DE61F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</w:tr>
      <w:tr w:rsidR="00237AD2" w:rsidRPr="00851727" w14:paraId="2AF7059A" w14:textId="77777777" w:rsidTr="00237AD2">
        <w:trPr>
          <w:trHeight w:val="312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4382300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7479A222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794DDC8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3B11E95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9321875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.2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1E11685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6.1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329DA3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9.86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37A61B8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36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A7B84F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65.2655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6FA950B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.2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4D8AA43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5ACBD30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586BEB6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3F3337F8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</w:tr>
      <w:tr w:rsidR="00237AD2" w:rsidRPr="00851727" w14:paraId="2F8EFB65" w14:textId="77777777" w:rsidTr="00237AD2">
        <w:trPr>
          <w:trHeight w:val="312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619EBCF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21C4F9CC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1CAFD05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1FD778A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2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83CBEF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6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D75EB55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7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FD1F62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.42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64DDA4B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15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605CDB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41.7057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47B0A96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5F5FFE2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00A521C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5A0E082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675B2B0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</w:tr>
      <w:tr w:rsidR="00237AD2" w:rsidRPr="00851727" w14:paraId="605E3F4E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1B4F269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46881A9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6E71D5D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2026A7E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6030A8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2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DB7A1D4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.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8C8121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74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3E6BC30B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0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726550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2.684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24992485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9.5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221ACB8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78FE98E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5A3D1C8D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757D3B70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</w:tr>
      <w:tr w:rsidR="00237AD2" w:rsidRPr="00851727" w14:paraId="38777B9E" w14:textId="77777777" w:rsidTr="00237AD2">
        <w:trPr>
          <w:trHeight w:val="288"/>
        </w:trPr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1AAF8AD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5B6E75C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06" w:type="dxa"/>
            <w:shd w:val="clear" w:color="auto" w:fill="auto"/>
            <w:noWrap/>
            <w:vAlign w:val="bottom"/>
            <w:hideMark/>
          </w:tcPr>
          <w:p w14:paraId="37AA4AE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1B0895C7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366B18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7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5B6929F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7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8237ECE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41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4C482A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906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1D4DDAA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04.02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14:paraId="6E48A7E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5.7</w:t>
            </w:r>
          </w:p>
        </w:tc>
        <w:tc>
          <w:tcPr>
            <w:tcW w:w="1110" w:type="dxa"/>
            <w:shd w:val="clear" w:color="auto" w:fill="auto"/>
            <w:noWrap/>
            <w:vAlign w:val="bottom"/>
            <w:hideMark/>
          </w:tcPr>
          <w:p w14:paraId="745E77B9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077" w:type="dxa"/>
            <w:shd w:val="clear" w:color="auto" w:fill="auto"/>
            <w:noWrap/>
            <w:vAlign w:val="bottom"/>
            <w:hideMark/>
          </w:tcPr>
          <w:p w14:paraId="6723EB91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6811012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402" w:type="dxa"/>
            <w:shd w:val="clear" w:color="auto" w:fill="auto"/>
            <w:noWrap/>
            <w:vAlign w:val="bottom"/>
            <w:hideMark/>
          </w:tcPr>
          <w:p w14:paraId="6F660916" w14:textId="77777777" w:rsidR="00237AD2" w:rsidRPr="00851727" w:rsidRDefault="00237AD2" w:rsidP="00237A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</w:tr>
    </w:tbl>
    <w:p w14:paraId="512B3DB0" w14:textId="56E25AFD" w:rsidR="00070F41" w:rsidRDefault="00070F41"/>
    <w:p w14:paraId="02EA6C00" w14:textId="083DE1C8" w:rsidR="000F320A" w:rsidRDefault="000F320A"/>
    <w:p w14:paraId="763DE50F" w14:textId="21460D31" w:rsidR="000F320A" w:rsidRDefault="000F320A"/>
    <w:p w14:paraId="3F895EF9" w14:textId="77777777" w:rsidR="000F320A" w:rsidRDefault="000F320A"/>
    <w:p w14:paraId="140D3DDE" w14:textId="178C48D9" w:rsidR="000F320A" w:rsidRDefault="00237AD2"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0F08B237" wp14:editId="1C769693">
            <wp:simplePos x="0" y="0"/>
            <wp:positionH relativeFrom="margin">
              <wp:posOffset>57150</wp:posOffset>
            </wp:positionH>
            <wp:positionV relativeFrom="paragraph">
              <wp:posOffset>0</wp:posOffset>
            </wp:positionV>
            <wp:extent cx="5585460" cy="4222750"/>
            <wp:effectExtent l="0" t="0" r="15240" b="635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D918E10-053A-4A58-B7D4-AA0AE20D59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 xml:space="preserve"> </w:t>
      </w:r>
      <w:bookmarkStart w:id="0" w:name="_GoBack"/>
      <w:bookmarkEnd w:id="0"/>
      <w:r w:rsidR="000F320A">
        <w:rPr>
          <w:noProof/>
        </w:rPr>
        <w:drawing>
          <wp:anchor distT="0" distB="0" distL="114300" distR="114300" simplePos="0" relativeHeight="251662336" behindDoc="0" locked="0" layoutInCell="1" allowOverlap="1" wp14:anchorId="6F360C4F" wp14:editId="59E6A865">
            <wp:simplePos x="0" y="0"/>
            <wp:positionH relativeFrom="column">
              <wp:posOffset>38100</wp:posOffset>
            </wp:positionH>
            <wp:positionV relativeFrom="paragraph">
              <wp:posOffset>4277360</wp:posOffset>
            </wp:positionV>
            <wp:extent cx="5585460" cy="4265930"/>
            <wp:effectExtent l="0" t="0" r="15240" b="1270"/>
            <wp:wrapSquare wrapText="bothSides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7DEE404-EEF4-44B0-AAD6-17E9E87508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0B2518" w14:textId="77777777" w:rsidR="000F320A" w:rsidRDefault="000F320A">
      <w:r>
        <w:rPr>
          <w:noProof/>
        </w:rPr>
        <w:lastRenderedPageBreak/>
        <w:drawing>
          <wp:inline distT="0" distB="0" distL="0" distR="0" wp14:anchorId="4D956D10" wp14:editId="7885E383">
            <wp:extent cx="5585460" cy="4344670"/>
            <wp:effectExtent l="0" t="0" r="15240" b="1778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132D97AE-DAE0-400A-A07D-A9B8FA7273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559AF371" w14:textId="77777777" w:rsidR="000F320A" w:rsidRDefault="000F320A"/>
    <w:p w14:paraId="347A1B34" w14:textId="77777777" w:rsidR="000F320A" w:rsidRDefault="000F320A">
      <w:r>
        <w:rPr>
          <w:noProof/>
        </w:rPr>
        <w:drawing>
          <wp:inline distT="0" distB="0" distL="0" distR="0" wp14:anchorId="43761D96" wp14:editId="3D0A6F2D">
            <wp:extent cx="5585460" cy="4331335"/>
            <wp:effectExtent l="0" t="0" r="15240" b="1206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DB48E881-545C-4355-8F1F-D904BA20CC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B727BF9" w14:textId="77777777" w:rsidR="000F320A" w:rsidRDefault="000F320A"/>
    <w:p w14:paraId="020AD062" w14:textId="77777777" w:rsidR="000F320A" w:rsidRDefault="000F320A">
      <w:r>
        <w:rPr>
          <w:noProof/>
        </w:rPr>
        <w:lastRenderedPageBreak/>
        <w:drawing>
          <wp:inline distT="0" distB="0" distL="0" distR="0" wp14:anchorId="05EE3C23" wp14:editId="1F85C66F">
            <wp:extent cx="5585460" cy="4286250"/>
            <wp:effectExtent l="0" t="0" r="1524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7BD9CD33-EE85-4D23-BA35-F008555779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3E8F9AB" w14:textId="77777777" w:rsidR="000F320A" w:rsidRDefault="000F320A"/>
    <w:p w14:paraId="4BBF0C8F" w14:textId="77777777" w:rsidR="000F320A" w:rsidRDefault="000F320A"/>
    <w:p w14:paraId="7B51A908" w14:textId="77777777" w:rsidR="000F320A" w:rsidRDefault="000F320A"/>
    <w:p w14:paraId="06CE8501" w14:textId="77777777" w:rsidR="000F320A" w:rsidRDefault="000F320A">
      <w:r>
        <w:rPr>
          <w:noProof/>
        </w:rPr>
        <w:drawing>
          <wp:inline distT="0" distB="0" distL="0" distR="0" wp14:anchorId="6A1A613F" wp14:editId="11118E53">
            <wp:extent cx="5585460" cy="4296410"/>
            <wp:effectExtent l="0" t="0" r="15240" b="889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E631332F-A506-44A9-A562-204165746A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BD13CD3" w14:textId="68AE51B7" w:rsidR="000F320A" w:rsidRDefault="000F320A">
      <w:r>
        <w:rPr>
          <w:noProof/>
        </w:rPr>
        <w:lastRenderedPageBreak/>
        <w:drawing>
          <wp:inline distT="0" distB="0" distL="0" distR="0" wp14:anchorId="698DB0DC" wp14:editId="7EB78DAD">
            <wp:extent cx="5585460" cy="4130040"/>
            <wp:effectExtent l="0" t="0" r="15240" b="381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344E0C33-AB3A-4408-9187-E6ED1A3017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5172CBD" w14:textId="400CD171" w:rsidR="000F320A" w:rsidRDefault="000F320A"/>
    <w:p w14:paraId="451C3071" w14:textId="7AAC0593" w:rsidR="000F320A" w:rsidRDefault="00E57E2A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45ECDBE" wp14:editId="2894B62C">
                <wp:simplePos x="0" y="0"/>
                <wp:positionH relativeFrom="column">
                  <wp:posOffset>3175</wp:posOffset>
                </wp:positionH>
                <wp:positionV relativeFrom="paragraph">
                  <wp:posOffset>8255</wp:posOffset>
                </wp:positionV>
                <wp:extent cx="5699760" cy="4008120"/>
                <wp:effectExtent l="0" t="0" r="15240" b="11430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9760" cy="4008120"/>
                          <a:chOff x="0" y="0"/>
                          <a:chExt cx="5699760" cy="4008120"/>
                        </a:xfrm>
                      </wpg:grpSpPr>
                      <wpg:grpSp>
                        <wpg:cNvPr id="11" name="Group 5">
                          <a:extLst/>
                        </wpg:cNvPr>
                        <wpg:cNvGrpSpPr/>
                        <wpg:grpSpPr>
                          <a:xfrm>
                            <a:off x="0" y="0"/>
                            <a:ext cx="5699760" cy="4008120"/>
                            <a:chOff x="234762" y="30850"/>
                            <a:chExt cx="6271503" cy="4907762"/>
                          </a:xfrm>
                        </wpg:grpSpPr>
                        <wpg:graphicFrame>
                          <wpg:cNvPr id="12" name="Chart 12">
                            <a:extLst/>
                          </wpg:cNvPr>
                          <wpg:cNvFrPr/>
                          <wpg:xfrm>
                            <a:off x="234762" y="30850"/>
                            <a:ext cx="6271503" cy="4907762"/>
                          </wpg:xfrm>
                          <a:graphic>
                            <a:graphicData uri="http://schemas.openxmlformats.org/drawingml/2006/chart">
                              <c:chart xmlns:c="http://schemas.openxmlformats.org/drawingml/2006/chart" xmlns:r="http://schemas.openxmlformats.org/officeDocument/2006/relationships" r:id="rId11"/>
                            </a:graphicData>
                          </a:graphic>
                        </wpg:graphicFrame>
                        <wps:wsp>
                          <wps:cNvPr id="13" name="TextBox 4">
                            <a:extLst/>
                          </wps:cNvPr>
                          <wps:cNvSpPr txBox="1"/>
                          <wps:spPr>
                            <a:xfrm>
                              <a:off x="863480" y="241903"/>
                              <a:ext cx="4985657" cy="522514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A37732" w14:textId="77777777" w:rsidR="00070F41" w:rsidRDefault="00070F41" w:rsidP="000F320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b/>
                                    <w:bCs/>
                                    <w:color w:val="000000"/>
                                  </w:rPr>
                                  <w:t xml:space="preserve">Changes in Seedling height according to the seed rate </w:t>
                                </w:r>
                              </w:p>
                              <w:p w14:paraId="4B20B924" w14:textId="77777777" w:rsidR="00070F41" w:rsidRDefault="00070F41" w:rsidP="000F320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b/>
                                    <w:bCs/>
                                    <w:color w:val="000000"/>
                                  </w:rPr>
                                  <w:t>Bg 374</w:t>
                                </w:r>
                              </w:p>
                            </w:txbxContent>
                          </wps:txbx>
                          <wps:bodyPr wrap="square" rtlCol="0" anchor="t"/>
                        </wps:wsp>
                      </wpg:grpSp>
                      <wps:wsp>
                        <wps:cNvPr id="18" name="Text Box 18"/>
                        <wps:cNvSpPr txBox="1"/>
                        <wps:spPr>
                          <a:xfrm>
                            <a:off x="1897380" y="3291840"/>
                            <a:ext cx="1363980" cy="3962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5219DC6" w14:textId="214D4611" w:rsidR="00070F41" w:rsidRPr="00E57E2A" w:rsidRDefault="00070F41" w:rsidP="00E57E2A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E57E2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</w:rPr>
                                <w:t>Days after sowing</w:t>
                              </w:r>
                            </w:p>
                            <w:p w14:paraId="4E2E2955" w14:textId="77777777" w:rsidR="00070F41" w:rsidRPr="00E57E2A" w:rsidRDefault="00070F4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5ECDBE" id="Group 19" o:spid="_x0000_s1026" style="position:absolute;margin-left:.25pt;margin-top:.65pt;width:448.8pt;height:315.6pt;z-index:251660288" coordsize="56997,40081" o:gfxdata="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">
                <v:group id="Group 5" o:spid="_x0000_s1027" style="position:absolute;width:56997;height:40081" coordorigin="2347,308" coordsize="62715,49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Chart 12" o:spid="_x0000_s1028" type="#_x0000_t75" style="position:absolute;left:2280;top:233;width:62849;height:492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">
                    <v:imagedata r:id="rId12" o:title=""/>
                    <o:lock v:ext="edit" aspectratio="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4" o:spid="_x0000_s1029" type="#_x0000_t202" style="position:absolute;left:8634;top:2419;width:49857;height:5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" fillcolor="white [3201]" stroked="f">
                    <v:textbox>
                      <w:txbxContent>
                        <w:p w14:paraId="65A37732" w14:textId="77777777" w:rsidR="00070F41" w:rsidRDefault="00070F41" w:rsidP="000F320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b/>
                              <w:bCs/>
                              <w:color w:val="000000"/>
                            </w:rPr>
                            <w:t xml:space="preserve">Changes in Seedling height according to the seed rate </w:t>
                          </w:r>
                        </w:p>
                        <w:p w14:paraId="4B20B924" w14:textId="77777777" w:rsidR="00070F41" w:rsidRDefault="00070F41" w:rsidP="000F320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b/>
                              <w:bCs/>
                              <w:color w:val="000000"/>
                            </w:rPr>
                            <w:t>Bg 374</w:t>
                          </w:r>
                        </w:p>
                      </w:txbxContent>
                    </v:textbox>
                  </v:shape>
                </v:group>
                <v:shape id="Text Box 18" o:spid="_x0000_s1030" type="#_x0000_t202" style="position:absolute;left:18973;top:32918;width:13640;height:3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Uve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AVWfpEB9PoCAAD//wMAUEsBAi0AFAAGAAgAAAAhANvh9svuAAAAhQEAABMAAAAAAAAA&#10;AAAAAAAAAAAAAFtDb250ZW50X1R5cGVzXS54bWxQSwECLQAUAAYACAAAACEAWvQsW78AAAAVAQAA&#10;CwAAAAAAAAAAAAAAAAAfAQAAX3JlbHMvLnJlbHNQSwECLQAUAAYACAAAACEAMJVL3sYAAADbAAAA&#10;DwAAAAAAAAAAAAAAAAAHAgAAZHJzL2Rvd25yZXYueG1sUEsFBgAAAAADAAMAtwAAAPoCAAAAAA==&#10;" fillcolor="white [3201]" stroked="f" strokeweight=".5pt">
                  <v:textbox>
                    <w:txbxContent>
                      <w:p w14:paraId="65219DC6" w14:textId="214D4611" w:rsidR="00070F41" w:rsidRPr="00E57E2A" w:rsidRDefault="00070F41" w:rsidP="00E57E2A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E57E2A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</w:rPr>
                          <w:t>Days after sowing</w:t>
                        </w:r>
                      </w:p>
                      <w:p w14:paraId="4E2E2955" w14:textId="77777777" w:rsidR="00070F41" w:rsidRPr="00E57E2A" w:rsidRDefault="00070F41"/>
                    </w:txbxContent>
                  </v:textbox>
                </v:shape>
              </v:group>
            </w:pict>
          </mc:Fallback>
        </mc:AlternateContent>
      </w:r>
    </w:p>
    <w:p w14:paraId="657B3A76" w14:textId="21CFC325" w:rsidR="000F320A" w:rsidRDefault="000F320A"/>
    <w:p w14:paraId="3C17D6D7" w14:textId="7999C826" w:rsidR="000F320A" w:rsidRDefault="000F320A"/>
    <w:p w14:paraId="1BA0560A" w14:textId="671CD88E" w:rsidR="000F320A" w:rsidRDefault="000F320A"/>
    <w:p w14:paraId="58ACB453" w14:textId="5EA67127" w:rsidR="000F320A" w:rsidRDefault="000F320A"/>
    <w:p w14:paraId="324FDE54" w14:textId="3D110B57" w:rsidR="000F320A" w:rsidRDefault="000F320A"/>
    <w:p w14:paraId="51ECE5BE" w14:textId="08367B66" w:rsidR="000F320A" w:rsidRDefault="000F320A"/>
    <w:p w14:paraId="2D28B593" w14:textId="0DCA80C0" w:rsidR="000F320A" w:rsidRDefault="000F320A"/>
    <w:p w14:paraId="2CBA1001" w14:textId="7904D06D" w:rsidR="000F320A" w:rsidRDefault="000F320A"/>
    <w:p w14:paraId="48BCCC2D" w14:textId="0DF1A774" w:rsidR="000F320A" w:rsidRDefault="000F320A"/>
    <w:p w14:paraId="0AB1BD19" w14:textId="5FB02526" w:rsidR="000F320A" w:rsidRDefault="000F320A"/>
    <w:p w14:paraId="038DFE12" w14:textId="1C35865C" w:rsidR="000F320A" w:rsidRDefault="000F320A"/>
    <w:p w14:paraId="5B2A9759" w14:textId="0BFD06AE" w:rsidR="000F320A" w:rsidRDefault="000F320A"/>
    <w:p w14:paraId="04F5F06B" w14:textId="6A14FCFB" w:rsidR="000F320A" w:rsidRDefault="000F320A"/>
    <w:p w14:paraId="423A074B" w14:textId="4736A77B" w:rsidR="000F320A" w:rsidRDefault="000F320A"/>
    <w:p w14:paraId="16C3EE5B" w14:textId="759BD646" w:rsidR="000F320A" w:rsidRDefault="000F320A"/>
    <w:p w14:paraId="767824A0" w14:textId="7A220F39" w:rsidR="000F320A" w:rsidRDefault="000F320A"/>
    <w:p w14:paraId="429690B6" w14:textId="253A5B6E" w:rsidR="00070F41" w:rsidRDefault="00070F41" w:rsidP="00021B89">
      <w:pPr>
        <w:widowControl w:val="0"/>
        <w:autoSpaceDE w:val="0"/>
        <w:autoSpaceDN w:val="0"/>
        <w:adjustRightInd w:val="0"/>
        <w:spacing w:after="0" w:line="240" w:lineRule="auto"/>
      </w:pPr>
    </w:p>
    <w:p w14:paraId="4AD23F1C" w14:textId="77777777" w:rsidR="00070F41" w:rsidRDefault="00070F41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3FF2ED75" w14:textId="04DBB133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lastRenderedPageBreak/>
        <w:t>Core relation for V1</w:t>
      </w:r>
    </w:p>
    <w:p w14:paraId="7B29AA65" w14:textId="6D4AA280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024A657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B22B35B" w14:textId="6DF906AE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he SAS System      18:31 Wednesday, December 17, 2018   1</w:t>
      </w:r>
    </w:p>
    <w:p w14:paraId="7D47AE4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1F6EE0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391680F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F5DAE2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37EF4A7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2087C7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A9BB4C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5272FE2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08CD9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56700B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381EB9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4A383FE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3.92083       3.59087     167.05000       9.55000      18.70000</w:t>
      </w:r>
    </w:p>
    <w:p w14:paraId="6AF822E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08262       0.02031       0.99145       0.05800       0.10800</w:t>
      </w:r>
    </w:p>
    <w:p w14:paraId="4C61167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29.61658      57.90442          2755     118.83160     320.38140</w:t>
      </w:r>
    </w:p>
    <w:p w14:paraId="43A8E0B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36667       1.64114     376.40000      29.30000      34.10000</w:t>
      </w:r>
    </w:p>
    <w:p w14:paraId="40C20A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17.60795      37.36961          2611     168.52300     271.29320</w:t>
      </w:r>
    </w:p>
    <w:p w14:paraId="6F0E1D1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B7E0D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DD929A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Pearson Correlation Coefficients, N = 12</w:t>
      </w:r>
    </w:p>
    <w:p w14:paraId="0F1F44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3D8A5D2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0023D44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79940D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3FC944B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9045      -0.90536       -0.83578      -0.23244        0.99373</w:t>
      </w:r>
    </w:p>
    <w:p w14:paraId="275E2DD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&lt;.0001         0.0007        0.4672         &lt;.0001</w:t>
      </w:r>
    </w:p>
    <w:p w14:paraId="631294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AD7360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9045       1.00000       0.94475        0.85458       0.25014       -0.98792</w:t>
      </w:r>
    </w:p>
    <w:p w14:paraId="0D40BAB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&lt;.0001         0.0004        0.4330         &lt;.0001</w:t>
      </w:r>
    </w:p>
    <w:p w14:paraId="074777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BC0BA8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0536       0.94475       1.00000        0.87115       0.29898       -0.90598</w:t>
      </w:r>
    </w:p>
    <w:p w14:paraId="0BC184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               0.0002        0.3452         &lt;.0001</w:t>
      </w:r>
    </w:p>
    <w:p w14:paraId="1A05BF3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6985F6E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83578       0.85458       0.87115        1.00000       0.21893       -0.85723</w:t>
      </w:r>
    </w:p>
    <w:p w14:paraId="535DC5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7        0.0004        0.0002                       0.4942         </w:t>
      </w:r>
      <w:r>
        <w:rPr>
          <w:rFonts w:ascii="Consolas" w:hAnsi="Consolas" w:cs="Consolas"/>
          <w:sz w:val="20"/>
          <w:szCs w:val="20"/>
        </w:rPr>
        <w:lastRenderedPageBreak/>
        <w:t>0.0004</w:t>
      </w:r>
    </w:p>
    <w:p w14:paraId="4F7A00B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167981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-0.23244       0.25014       0.29898        0.21893       1.00000       -0.20292</w:t>
      </w:r>
    </w:p>
    <w:p w14:paraId="4E693D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4672        0.4330        0.3452         0.4942                       0.5271</w:t>
      </w:r>
    </w:p>
    <w:p w14:paraId="365DAE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2FBA689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9373      -0.98792      -0.90598       -0.85723      -0.20292        1.00000</w:t>
      </w:r>
    </w:p>
    <w:p w14:paraId="4B30A74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&lt;.0001         0.0004        0.5271</w:t>
      </w:r>
    </w:p>
    <w:p w14:paraId="6348FE23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70ECB8A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CE9E128" w14:textId="2649B2B3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Core relation for Core relation for V2</w:t>
      </w:r>
    </w:p>
    <w:p w14:paraId="2DCF3A25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77E87C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F3F3A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  2</w:t>
      </w:r>
    </w:p>
    <w:p w14:paraId="25D6208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A9FDD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6E7BAFB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10E96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15D7F4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D7667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83B99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4A73396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6D3D8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16DEC8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609E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11A6F96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6.05833       3.67536     192.70000      10.32000      19.86000</w:t>
      </w:r>
    </w:p>
    <w:p w14:paraId="4DB9A7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11605       0.02305       1.39259       0.08030       0.14900</w:t>
      </w:r>
    </w:p>
    <w:p w14:paraId="665C9CB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338.57693      22.18014          4063     304.02600     372.87560</w:t>
      </w:r>
    </w:p>
    <w:p w14:paraId="09F5EF6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74167       1.79365     380.90000      29.50000      35.70000</w:t>
      </w:r>
    </w:p>
    <w:p w14:paraId="3AEF1099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183.18944      34.77137          2198     138.56406     231.51674</w:t>
      </w:r>
    </w:p>
    <w:p w14:paraId="005C9BE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654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66FE1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Pearson Correlation Coefficients, N = 12</w:t>
      </w:r>
    </w:p>
    <w:p w14:paraId="522F6B5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0035A30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BCF7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006712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31E1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5804      -0.85149       -0.96519       0.13672        0.98857</w:t>
      </w:r>
    </w:p>
    <w:p w14:paraId="4D9B535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0.0004         &lt;.0001        0.6718         &lt;.0001</w:t>
      </w:r>
    </w:p>
    <w:p w14:paraId="5AD8A82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6D6C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5804       1.00000       0.85279        0.92113      -0.32246       -0.94388</w:t>
      </w:r>
    </w:p>
    <w:p w14:paraId="355958A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0.0004         &lt;.0001        0.3067         &lt;.0001</w:t>
      </w:r>
    </w:p>
    <w:p w14:paraId="3FAA84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9936A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85149       0.85279       1.00000        0.88298      -0.13187       -0.80957</w:t>
      </w:r>
    </w:p>
    <w:p w14:paraId="0FD25A2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4        0.0004                       0.0001        0.6829         0.0014</w:t>
      </w:r>
    </w:p>
    <w:p w14:paraId="13D9F1A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73DF9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96519       0.92113       0.88298        1.00000      -0.20182       -0.91934</w:t>
      </w:r>
    </w:p>
    <w:p w14:paraId="35B151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01                       0.5293         &lt;.0001</w:t>
      </w:r>
    </w:p>
    <w:p w14:paraId="6E9BDED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C1C9B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0.13672      -0.32246      -0.13187       -0.20182       1.00000        0.05189</w:t>
      </w:r>
    </w:p>
    <w:p w14:paraId="6164F81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6718        0.3067        0.6829         0.5293                       0.8728</w:t>
      </w:r>
    </w:p>
    <w:p w14:paraId="798EF04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A5F1F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8857      -0.94388      -0.80957       -0.91934       0.05189        1.00000</w:t>
      </w:r>
    </w:p>
    <w:p w14:paraId="65B868EF" w14:textId="2841A1AC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14         &lt;.0001  </w:t>
      </w:r>
    </w:p>
    <w:p w14:paraId="4FCA0A9F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F98881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7933390" w14:textId="78E41BD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20C4D69" w14:textId="0D02946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370321E8" w14:textId="0E38A4DD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19751F" w14:textId="21AF0101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1C6359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939A0D" w14:textId="09A8B0C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7D48E8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</w:t>
      </w:r>
    </w:p>
    <w:p w14:paraId="0EABD6A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67E9E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842AA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5:18 Thursday, December 15, 2018   1</w:t>
      </w:r>
    </w:p>
    <w:p w14:paraId="5365920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9EE68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FEFC1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B0FE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23DADD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42EF4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9E2D0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5AC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6AC925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0BFF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F1540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B325117" w14:textId="5118FD2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B4923E" w14:textId="185B1C88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2563C" w14:textId="29932AEB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23B3D" w14:textId="3B0739AD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C6343" w14:textId="6AB8CAC4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7C1B4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47070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5D95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2D032C" w14:textId="34E8DA6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2</w:t>
      </w:r>
    </w:p>
    <w:p w14:paraId="6ADF7FD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7E7D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C61E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98E72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5DE7C77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DBD7F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FF971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F72FA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0AA1B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5209167      0.85069722     607.64    &lt;.0001</w:t>
      </w:r>
    </w:p>
    <w:p w14:paraId="57E9EC8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22C53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120000      0.00140000</w:t>
      </w:r>
    </w:p>
    <w:p w14:paraId="04F58D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AE6D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56329167</w:t>
      </w:r>
    </w:p>
    <w:p w14:paraId="6387CB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9FB32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A8C06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2CEAE6B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2FC5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631      0.638599      0.037417        5.859167</w:t>
      </w:r>
    </w:p>
    <w:p w14:paraId="69B8407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F114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6425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7B8E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8586A" w14:textId="640E692B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5209167      0.85069722     607.64    &lt;.0001</w:t>
      </w:r>
    </w:p>
    <w:p w14:paraId="17E57DBA" w14:textId="5A14F9A6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A2E2B" w14:textId="0E8A11C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D9816B" w14:textId="7046DC8E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828FF" w14:textId="2799B0C1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482AA9" w14:textId="6F9967AA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2ACF87" w14:textId="64686819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E833E" w14:textId="6EAD942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A5419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4C6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368D19" w14:textId="5907F25A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3</w:t>
      </w:r>
    </w:p>
    <w:p w14:paraId="2FCFB79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429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6846B8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1EBE0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036D59D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1CE055" w14:textId="72C0D6A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0FD6D215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4621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89D6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3029A0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5DC5F7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014</w:t>
      </w:r>
    </w:p>
    <w:p w14:paraId="0247BB9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4F360E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04</w:t>
      </w:r>
    </w:p>
    <w:p w14:paraId="57D92C6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8410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33A7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FB9196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115A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799F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9D7DD0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4793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.36667      3    1</w:t>
      </w:r>
    </w:p>
    <w:p w14:paraId="79E947E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77B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6.18333      3    2</w:t>
      </w:r>
    </w:p>
    <w:p w14:paraId="53B956F3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499A5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5.71000      3    3</w:t>
      </w:r>
    </w:p>
    <w:p w14:paraId="0AB200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5771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17667      3    4</w:t>
      </w:r>
    </w:p>
    <w:p w14:paraId="310F118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6A0F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208049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778E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EAEB0C" w14:textId="40116AB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2 V1</w:t>
      </w:r>
    </w:p>
    <w:p w14:paraId="7CF8515B" w14:textId="7AABC3B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1460A" w14:textId="3C68A46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7FB2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560372" w14:textId="158C671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4</w:t>
      </w:r>
    </w:p>
    <w:p w14:paraId="47CF222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D0D2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CF52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2A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3865E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A1E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D57FE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C1DE8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F81BB0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FDB6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C191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9B8CA5B" w14:textId="690CF62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E4F56F" w14:textId="58A882B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AB3C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D3B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2BAF1" w14:textId="7418735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The SAS System       05:18 Thursday, December 15, 2018   5</w:t>
      </w:r>
    </w:p>
    <w:p w14:paraId="2BAA703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FBE7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5A452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1AC66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6F3B09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E2C6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4D37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0C6183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9AC40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40.16669167     13.38889722    11727.5    &lt;.0001</w:t>
      </w:r>
    </w:p>
    <w:p w14:paraId="6E5F0B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C6D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5C42A61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A963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40.17582500</w:t>
      </w:r>
    </w:p>
    <w:p w14:paraId="5991E8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89B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2B3D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66D9B8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99936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73      0.424080      0.033789        7.967500</w:t>
      </w:r>
    </w:p>
    <w:p w14:paraId="23B8AE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1248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FA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9FA8A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1517E8" w14:textId="3C9C211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40.16669167     13.38889722    11727.5    &lt;.0001</w:t>
      </w:r>
    </w:p>
    <w:p w14:paraId="4CADFBCB" w14:textId="49A17A6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E2B217" w14:textId="60D6E13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AD20C" w14:textId="1EA8F2C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7561CD" w14:textId="7C35DC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6B7E" w14:textId="6A21880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C6A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2FD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16536" w14:textId="5763C3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2018   6</w:t>
      </w:r>
    </w:p>
    <w:p w14:paraId="42C48B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99B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48E9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6F1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5518944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FE4DF4" w14:textId="6C36D0A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901466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6E98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69FA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BA9761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F236B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0CE89A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27F221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4ABB2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A538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361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4949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8C68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FFBF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99315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E84A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0.18000      3    1</w:t>
      </w:r>
    </w:p>
    <w:p w14:paraId="69F34E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D38A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9.28000      3    2</w:t>
      </w:r>
    </w:p>
    <w:p w14:paraId="344324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A86C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73333      3    3</w:t>
      </w:r>
    </w:p>
    <w:p w14:paraId="564185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AED1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67667      3    4</w:t>
      </w:r>
    </w:p>
    <w:p w14:paraId="25654BB6" w14:textId="0DEFF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091327" w14:textId="77777777" w:rsidR="00CC025F" w:rsidRDefault="00CC025F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380B14" w14:textId="7DC5EBE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1</w:t>
      </w:r>
    </w:p>
    <w:p w14:paraId="06E6D2F3" w14:textId="603755D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77F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BEC8A" w14:textId="2B90D22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7</w:t>
      </w:r>
    </w:p>
    <w:p w14:paraId="498E18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57E3B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5C915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4952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DED901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BCF18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489E27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0D7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90CAAA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FC7F1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4AA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220DD0E" w14:textId="4304EF8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F656E93" w14:textId="614FCC2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7CA56" w14:textId="3BFA1AB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081CE" w14:textId="33E077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5A3FD" w14:textId="1B50D37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CE2D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CD4D1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30727" w14:textId="0F168B5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8</w:t>
      </w:r>
    </w:p>
    <w:p w14:paraId="11064B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B4DA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FF3D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EE54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3F55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C9EA6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E31BB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50317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CC0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6.3042250      45.4347417    14856.0    &lt;.0001</w:t>
      </w:r>
    </w:p>
    <w:p w14:paraId="4872A32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A2BE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0244667       0.0030583</w:t>
      </w:r>
    </w:p>
    <w:p w14:paraId="62A3AFE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A059E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6.3286917</w:t>
      </w:r>
    </w:p>
    <w:p w14:paraId="6EA4FD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105B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5D7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440C6A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2C9B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821      0.546419      0.055302        10.12083</w:t>
      </w:r>
    </w:p>
    <w:p w14:paraId="07E0A88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AD137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D165D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E3CFB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8CADD1" w14:textId="2EA86EE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6.3042250      45.4347417    14856.0    &lt;.0001</w:t>
      </w:r>
    </w:p>
    <w:p w14:paraId="0EB3F71B" w14:textId="291B701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825C8" w14:textId="79BE340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23EA52" w14:textId="28E10A8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5CD1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F4FC6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82B35C" w14:textId="1BECDE3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9</w:t>
      </w:r>
    </w:p>
    <w:p w14:paraId="0927AB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85CB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69D5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C08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035FAE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AC25D7" w14:textId="44E11F0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4F346E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71338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D3094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Alpha                            0.05</w:t>
      </w:r>
    </w:p>
    <w:p w14:paraId="1917C1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F78B3D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3058</w:t>
      </w:r>
    </w:p>
    <w:p w14:paraId="1497FEC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6169A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41</w:t>
      </w:r>
    </w:p>
    <w:p w14:paraId="4C3A710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F718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846E7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38F8ED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7E1B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AFC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0D3FD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B41FA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4.85000      3    1</w:t>
      </w:r>
    </w:p>
    <w:p w14:paraId="1C2F6A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1FB4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69000      3    2</w:t>
      </w:r>
    </w:p>
    <w:p w14:paraId="7557922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FB7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7.59333      3    3</w:t>
      </w:r>
    </w:p>
    <w:p w14:paraId="137598C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728F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35000      3    4</w:t>
      </w:r>
    </w:p>
    <w:p w14:paraId="45E527B2" w14:textId="0330A48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2529E8" w14:textId="38C5991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8E5F1F" w14:textId="63E3ED5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A1534F1" w14:textId="5A9CD19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D20CDF1" w14:textId="7E8972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CF15A9" w14:textId="027EF07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DBD1BB" w14:textId="3E09DE3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C6443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45D88" w14:textId="124B67D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1</w:t>
      </w:r>
    </w:p>
    <w:p w14:paraId="6707545B" w14:textId="4A4A43A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12FD52" w14:textId="598CF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D444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A0CD4D" w14:textId="2F4D987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3</w:t>
      </w:r>
      <w:proofErr w:type="gramEnd"/>
    </w:p>
    <w:p w14:paraId="4CF0F2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9B43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7B242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25F0C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E923C7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499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6E308A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F58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037436E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A80F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E1C5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C756156" w14:textId="7C89F27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326CADE" w14:textId="12417D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6C92C5" w14:textId="614784D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F9D33" w14:textId="44FE5B6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9EBB" w14:textId="654A6DD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65698F" w14:textId="148F8E9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5DB8E0" w14:textId="408A65E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744AC7" w14:textId="4065716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BD918F" w14:textId="1985D373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0D94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405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FB5541" w14:textId="3D0E2C4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4</w:t>
      </w:r>
      <w:proofErr w:type="gramEnd"/>
    </w:p>
    <w:p w14:paraId="3302857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C7F55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C1ABC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CEB92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DA1CA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69A6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3BEA2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37E71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263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1.6703583      47.2234528    2257.69    &lt;.0001</w:t>
      </w:r>
    </w:p>
    <w:p w14:paraId="096DF6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92E4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673333       0.0209167</w:t>
      </w:r>
    </w:p>
    <w:p w14:paraId="5056B6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B1F44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1.8376917</w:t>
      </w:r>
    </w:p>
    <w:p w14:paraId="2AF455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95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930E9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71A2FC0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ABCE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820      1.038917      0.144626        13.92083</w:t>
      </w:r>
    </w:p>
    <w:p w14:paraId="1E2DEBB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84C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CC5B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919BBD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745EC" w14:textId="2A0AD02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1.6703583      47.2234528    2257.69    &lt;.0001</w:t>
      </w:r>
    </w:p>
    <w:p w14:paraId="7BDF6950" w14:textId="44D80E6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D9ECC" w14:textId="32B1CAF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C4D4F9" w14:textId="3F2B53D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C0A7C" w14:textId="266B3DC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D78D1" w14:textId="1A80EA5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DB3F1" w14:textId="246D0FD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05D5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258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585C9" w14:textId="46C1E08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5</w:t>
      </w:r>
    </w:p>
    <w:p w14:paraId="56BA563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8A99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26369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083E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714CE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83E51C" w14:textId="3F5882B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F9421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69E4F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81CB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579D2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D8173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0917</w:t>
      </w:r>
    </w:p>
    <w:p w14:paraId="6A26831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281234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723</w:t>
      </w:r>
    </w:p>
    <w:p w14:paraId="0F339E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EE6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DC1DC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6FE0D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1282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96B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61FE60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C797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18.4367      3    1</w:t>
      </w:r>
    </w:p>
    <w:p w14:paraId="640023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4D3A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5.8867      3    2</w:t>
      </w:r>
    </w:p>
    <w:p w14:paraId="51CD3A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B4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1.6700      3    3</w:t>
      </w:r>
    </w:p>
    <w:p w14:paraId="4DD027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983D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9.6900      3    4</w:t>
      </w:r>
    </w:p>
    <w:p w14:paraId="0F3F1B4C" w14:textId="0306F87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75EBFB" w14:textId="6FEAC95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3BC2B7" w14:textId="18A9965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FA23E2" w14:textId="633F747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649BA8" w14:textId="72B4310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C8DD51" w14:textId="05DF19E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1BCEF" w14:textId="06EA0CF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0142E4" w14:textId="376FFD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94F7A4" w14:textId="4DED4B6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72C626" w14:textId="052872D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D096DD" w14:textId="7265C85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1 V2</w:t>
      </w:r>
    </w:p>
    <w:p w14:paraId="3738558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BC9EC61" w14:textId="0C7E3C6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ABB9B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FF70B9" w14:textId="5B16A4F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6</w:t>
      </w:r>
    </w:p>
    <w:p w14:paraId="7A94569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CB334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7B02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288FA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21ADCB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915D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2CC141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F1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2D2185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D6D8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04B7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A3B98CD" w14:textId="707505C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46ADD02" w14:textId="22AD878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5B5F6" w14:textId="05928FB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A0F264" w14:textId="537FD1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2C631" w14:textId="58FA3F0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5112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1CD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10B6F" w14:textId="72BEFDBA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7</w:t>
      </w:r>
    </w:p>
    <w:p w14:paraId="22F06B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4D877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5328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37B83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4EA390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727D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5EF4E7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8A15D3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8276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15015833      0.71671944     627.78    &lt;.0001</w:t>
      </w:r>
    </w:p>
    <w:p w14:paraId="351846E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59E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788B15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CCDA2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15929167</w:t>
      </w:r>
    </w:p>
    <w:p w14:paraId="6FD91D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C9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4B16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1AAD25B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8CDF6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770      0.492964      0.033789        6.854167</w:t>
      </w:r>
    </w:p>
    <w:p w14:paraId="5A63714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FD51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95C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A076F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000712" w14:textId="291FDFF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15015833      0.71671944     627.78    &lt;.0001</w:t>
      </w:r>
    </w:p>
    <w:p w14:paraId="46E068A4" w14:textId="2A1B27D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D4D2F3" w14:textId="75AD9EA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D29FE" w14:textId="2E30B25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68EDF" w14:textId="5113BDA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EA14D" w14:textId="325F02A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F6A2DC" w14:textId="6DD276A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1E2535" w14:textId="2586328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4C46F2" w14:textId="114A81B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0E1D" w14:textId="43AD570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F1C346" w14:textId="34DD32B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EE7743" w14:textId="6B61F95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75AB2" w14:textId="374F1B4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670F8" w14:textId="6DB8D5C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EEF1D" w14:textId="77581D0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5F5CA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BF96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3BE9A4" w14:textId="6656C030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8</w:t>
      </w:r>
    </w:p>
    <w:p w14:paraId="4B7F10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B327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7FAE84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AE4B3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5C88E2E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76D633" w14:textId="20B94BC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0C0421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942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0332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DB01FD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8C206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568000F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B2D55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AFF0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832E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6AE0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3AE122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FB98C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08A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D66391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A8D2A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36333      3    1</w:t>
      </w:r>
    </w:p>
    <w:p w14:paraId="78A69D2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7890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18000      3    2</w:t>
      </w:r>
    </w:p>
    <w:p w14:paraId="0F80C3A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DEF65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47333      3    3</w:t>
      </w:r>
    </w:p>
    <w:p w14:paraId="599E7B6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F0A63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40000      3    4</w:t>
      </w:r>
    </w:p>
    <w:p w14:paraId="61DF0185" w14:textId="434A329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82CA0F" w14:textId="048E4B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FB49AD" w14:textId="0046536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4FA834A" w14:textId="398B84C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72894F" w14:textId="1D0A779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5999D50" w14:textId="6134E34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FFCCC5" w14:textId="245F81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F12C3C" w14:textId="053AE6E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FB8A4A6" w14:textId="29915CC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A039E5" w14:textId="45D9E19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B0C1DD" w14:textId="620A0AD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4F7004" w14:textId="20891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69B972" w14:textId="60FC2C4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B3572" w14:textId="0B7E433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E53E92" w14:textId="469E13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55382C" w14:textId="1558B3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DC7C84" w14:textId="53A175A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2C1748" w14:textId="5A86102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2690B1" w14:textId="3689BF0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732D03" w14:textId="2692BD6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7824A7" w14:textId="2A23028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2478B8" w14:textId="3E37DA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C6280E" w14:textId="6FFB8CD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056A903" w14:textId="379EA5A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455E57" w14:textId="6C4120A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8F43FF" w14:textId="28305B7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3299AF" w14:textId="4A3EAF2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D2708A" w14:textId="6134444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2B87EC" w14:textId="7A0A2A7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0B3CB7" w14:textId="112528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8B4E0A" w14:textId="74EC7C8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BF0F22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</w:t>
      </w:r>
    </w:p>
    <w:p w14:paraId="598F7F41" w14:textId="7111C8C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4FCD1C" w14:textId="5A7C972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FDBF4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9F19B3" w14:textId="54E1C2B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9</w:t>
      </w:r>
      <w:proofErr w:type="gramEnd"/>
    </w:p>
    <w:p w14:paraId="05A9AFE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CD525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4DD646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2444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0E1FE6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8BDF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3CD31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E791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A77919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181BF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6176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EED364A" w14:textId="2BF41FE4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F784232" w14:textId="5390663C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AEDF1D" w14:textId="00B25B24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F345E" w14:textId="4068CE2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93823" w14:textId="4FAB5042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32E0FE" w14:textId="0CEE7B7E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045722" w14:textId="258F7C5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A19F93" w14:textId="77777777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AD9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86BAD" w14:textId="2BCC60F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0</w:t>
      </w:r>
    </w:p>
    <w:p w14:paraId="47877C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DEA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20A98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96C74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4268A2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448F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20FE0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626839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9360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58.82442500     19.60814167    9804.07    &lt;.0001</w:t>
      </w:r>
    </w:p>
    <w:p w14:paraId="56EAA34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87009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600000      0.00200000</w:t>
      </w:r>
    </w:p>
    <w:p w14:paraId="102F39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B9673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58.84042500</w:t>
      </w:r>
    </w:p>
    <w:p w14:paraId="29B9176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C27D7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55066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34E400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0083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28      0.448222      0.044721        9.977500</w:t>
      </w:r>
    </w:p>
    <w:p w14:paraId="70B658F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7F54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CD3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DC9AD5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B6946" w14:textId="359E533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58.82442500     19.60814167    9804.07    &lt;.0001</w:t>
      </w:r>
    </w:p>
    <w:p w14:paraId="15EB5FB7" w14:textId="01C3B73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577FC2" w14:textId="53CD0EB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BA8022" w14:textId="19D289A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FAC33" w14:textId="553E224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6D4E4" w14:textId="4011FE6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598B84" w14:textId="3F49EF1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132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282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ED69B1" w14:textId="489665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1</w:t>
      </w:r>
    </w:p>
    <w:p w14:paraId="6DFC82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27EC4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A0300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FDE1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t Tests (LSD) for hieght2</w:t>
      </w:r>
    </w:p>
    <w:p w14:paraId="21D775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B2D1CF" w14:textId="638725E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427DAB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FED3F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635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D076F8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14ECD3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 0.002</w:t>
      </w:r>
    </w:p>
    <w:p w14:paraId="37226BE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3E9333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842</w:t>
      </w:r>
    </w:p>
    <w:p w14:paraId="302B652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D4771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972B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6E39E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6B1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3481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50618AA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1CD0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2.25333      3    1</w:t>
      </w:r>
    </w:p>
    <w:p w14:paraId="4AF3C95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F8D6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72333      3    2</w:t>
      </w:r>
    </w:p>
    <w:p w14:paraId="0960AC3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BBA7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9.25000      3    3</w:t>
      </w:r>
    </w:p>
    <w:p w14:paraId="260B2F7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28C87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68333      3    4</w:t>
      </w:r>
    </w:p>
    <w:p w14:paraId="78BF3676" w14:textId="5A994C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22FDCE" w14:textId="476F925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4CF609" w14:textId="09876B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25526A" w14:textId="51D7714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1221A58" w14:textId="24598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EBC121" w14:textId="7B5CFBC8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F6E1BA" w14:textId="26C3E44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2</w:t>
      </w:r>
    </w:p>
    <w:p w14:paraId="39341DF8" w14:textId="010FC92D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16C5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5B460" w14:textId="25EE12B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2</w:t>
      </w:r>
    </w:p>
    <w:p w14:paraId="1FB582E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6B51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D27371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78A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39750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E1DA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FF4ACA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8FFE0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710FB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F90E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66A5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CA9B06A" w14:textId="229F98C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FB610BE" w14:textId="66AD372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2A46E9" w14:textId="56EF2DC3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B78DE" w14:textId="2318AD2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65B40" w14:textId="62D769A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FE4AB1" w14:textId="4EDE728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DD9850" w14:textId="3E29100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58A3A6" w14:textId="0B8AFF9C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7CB127" w14:textId="40A508D3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0509C" w14:textId="22312EDD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FA4FB" w14:textId="7777777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733E1" w14:textId="245E2D69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00D38F" w14:textId="56C0FA8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58D8C0" w14:textId="1F801C5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AE56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079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1D08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A05B1" w14:textId="2B96697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3</w:t>
      </w:r>
      <w:proofErr w:type="gramEnd"/>
    </w:p>
    <w:p w14:paraId="69891CA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E470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98C9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9C9F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153D5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DF89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8B92A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2A3F4D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F5397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4.4644917      44.8214972    1238.16    &lt;.0001</w:t>
      </w:r>
    </w:p>
    <w:p w14:paraId="08A9939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90FF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2896000       0.0362000</w:t>
      </w:r>
    </w:p>
    <w:p w14:paraId="11B9AD2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5ABE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4.7540917</w:t>
      </w:r>
    </w:p>
    <w:p w14:paraId="7511AAB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CF25D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B909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621678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084E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7851      1.457861      0.190263        13.05083</w:t>
      </w:r>
    </w:p>
    <w:p w14:paraId="40CADF3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E2B16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D78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FB20D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CF8944" w14:textId="5FFCBD3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4.4644917      44.8214972    1238.16    &lt;.0001</w:t>
      </w:r>
    </w:p>
    <w:p w14:paraId="7DF4AB7E" w14:textId="2E63F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77D77" w14:textId="59550A8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0F39F" w14:textId="240EDEC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60F40" w14:textId="5703ED9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BF279A" w14:textId="5C5F260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4371CD" w14:textId="3B719E5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D4336B" w14:textId="37C5521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BC587" w14:textId="1B059F3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B9CC49" w14:textId="0FDED50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026F7" w14:textId="0503CA5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773CB4" w14:textId="6260CD4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B13CB9" w14:textId="487343B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F8F03D" w14:textId="51250F3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51CD4" w14:textId="45EFA9D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25E44" w14:textId="70F7180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62207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D1ADF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0C131B" w14:textId="491126E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2018  24</w:t>
      </w:r>
    </w:p>
    <w:p w14:paraId="5545D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F8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B86C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816A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4BDAD77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9E527" w14:textId="0A72109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3628BD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FF35E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C4DC0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B38E57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0C7A43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362</w:t>
      </w:r>
    </w:p>
    <w:p w14:paraId="35F3370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E9382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3582</w:t>
      </w:r>
    </w:p>
    <w:p w14:paraId="0C0727F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95018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6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43F2FC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1903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A3F73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E4F8AF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92EF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A       16.1200      3    1</w:t>
      </w:r>
    </w:p>
    <w:p w14:paraId="3C0D70B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AA8D71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5.7733      3    2</w:t>
      </w:r>
    </w:p>
    <w:p w14:paraId="6A51892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08065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2.5233      3    3</w:t>
      </w:r>
    </w:p>
    <w:p w14:paraId="2FE8420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8C04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7.7867      3    4</w:t>
      </w:r>
    </w:p>
    <w:p w14:paraId="55A56570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0D8AE9" w14:textId="1896F206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CFA0E0" w14:textId="77777777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2E3A22" w14:textId="1E78D21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51B5D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BBACE4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9AD31E" w14:textId="6140B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2</w:t>
      </w:r>
    </w:p>
    <w:p w14:paraId="5428FEF5" w14:textId="0A695C43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2EB4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D31FE2" w14:textId="2743733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25</w:t>
      </w:r>
    </w:p>
    <w:p w14:paraId="237AF3D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8AD8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F5535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1A7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BA2387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D4D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B818B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462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BB599D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DA929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7408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EB3CE1D" w14:textId="61A79BE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6150372" w14:textId="1F32296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6AE0A1" w14:textId="393871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C11F8" w14:textId="5DFA20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A0E4D" w14:textId="65937D0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08CAC" w14:textId="6F918A7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7A9562" w14:textId="22C19E7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89769" w14:textId="0E059E1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8EB77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7229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F72F5B" w14:textId="30979D0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6</w:t>
      </w:r>
    </w:p>
    <w:p w14:paraId="6EE0A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78D5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30600D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C42A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676D4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78F3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DCDCD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63D50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1166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8.4019667      49.4673222    2091.64    &lt;.0001</w:t>
      </w:r>
    </w:p>
    <w:p w14:paraId="3EF586F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6D2B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892000       0.0236500</w:t>
      </w:r>
    </w:p>
    <w:p w14:paraId="740ED0C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6B7C5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8.5911667</w:t>
      </w:r>
    </w:p>
    <w:p w14:paraId="718D012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72D56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723B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1A4EFDC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6B197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727      0.957668      0.153786        16.05833</w:t>
      </w:r>
    </w:p>
    <w:p w14:paraId="1EBC66A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BA39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BFB5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B26731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A8A42" w14:textId="65C0CB7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8.4019667      49.4673222    2091.64    &lt;.0001</w:t>
      </w:r>
    </w:p>
    <w:p w14:paraId="594635B7" w14:textId="758792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1132EE" w14:textId="47DBCB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271EC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36C95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6CD65" w14:textId="1AB6C5F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7</w:t>
      </w:r>
    </w:p>
    <w:p w14:paraId="69927DC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FE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51BCA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E3D8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4C4C855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A363B2" w14:textId="6FB5E0B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 xml:space="preserve">wise error rate, not the </w:t>
      </w:r>
      <w:r w:rsidR="00CC025F">
        <w:rPr>
          <w:rFonts w:ascii="Consolas" w:hAnsi="Consolas" w:cs="Consolas"/>
          <w:sz w:val="20"/>
          <w:szCs w:val="20"/>
        </w:rPr>
        <w:t xml:space="preserve">experiment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4D34736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3B8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07CE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A552BE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081D8F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0.02365</w:t>
      </w:r>
    </w:p>
    <w:p w14:paraId="206C6CD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7A9865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896</w:t>
      </w:r>
    </w:p>
    <w:p w14:paraId="4376C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9AE1B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D2C0A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E360BA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69F3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C10C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20CF01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63B07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9.6633      3    1</w:t>
      </w:r>
    </w:p>
    <w:p w14:paraId="4C76C19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ECB1D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8.3433      3    2</w:t>
      </w:r>
    </w:p>
    <w:p w14:paraId="4D6E6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50091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5.7500      3    3</w:t>
      </w:r>
    </w:p>
    <w:p w14:paraId="5C792A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32D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10.4767      3    4</w:t>
      </w:r>
    </w:p>
    <w:p w14:paraId="0705355C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DBC4C2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636EB5" w14:textId="3116AECC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3C9D87" w14:textId="0674209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012B41E" w14:textId="5894C16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CBA850" w14:textId="6904EB7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CAFFDC" w14:textId="12C698E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E3B040" w14:textId="24ED702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3F44708" w14:textId="0D55E6F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8A11CE" w14:textId="52D9ECA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58437F" w14:textId="0E22128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2E02D6" w14:textId="1C2FA94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7CF076" w14:textId="3321D48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E23999" w14:textId="08C8692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774E26" w14:textId="7AFDABC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B38599" w14:textId="3219211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1829FC" w14:textId="7F0F50D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9DD720" w14:textId="075299F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E8E961" w14:textId="304DE98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03EDB4" w14:textId="09C2E53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DF3144" w14:textId="5171B47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57DB2" w14:textId="4353D32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D96A6D" w14:textId="0CD47B7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92447A" w14:textId="5C59D38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14BD14" w14:textId="1FA69CB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D689B8" w14:textId="226E3A00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B3E9E3" w14:textId="0620AC2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78B287" w14:textId="6765A98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257AA2" w14:textId="32DE637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9B3C3A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899D58" w14:textId="6E18117A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60</w:t>
      </w:r>
    </w:p>
    <w:p w14:paraId="12EBDE58" w14:textId="7DBD9534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11F7C8" w14:textId="655B924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80A9C" w14:textId="208BC1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9ADF3" w14:textId="38E3143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C8F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61D589" w14:textId="0C4962E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4EB005AE" w14:textId="6BEF10B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1</w:t>
      </w:r>
    </w:p>
    <w:p w14:paraId="51D6B4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D2FB1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F7023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BAF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0302B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9BC1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82539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CDB2C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505D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2D3A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1E2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7C69F05" w14:textId="3F7BA10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4DCB999" w14:textId="22C8DD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FA294" w14:textId="346CD10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C8590" w14:textId="08BCB4B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E7ED1" w14:textId="0C03EEB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8E32E" w14:textId="3A601E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753C1E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F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67ABB1" w14:textId="58C6035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2389E60D" w14:textId="6077C905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2</w:t>
      </w:r>
    </w:p>
    <w:p w14:paraId="7C4B38F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651E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11A91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FE5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485FFCA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6D606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01803F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45C1B0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6AE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36798      0.00145599      69.07    &lt;.0001</w:t>
      </w:r>
    </w:p>
    <w:p w14:paraId="15D394E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495D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016865      0.00002108</w:t>
      </w:r>
    </w:p>
    <w:p w14:paraId="57F477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A0E2C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453663</w:t>
      </w:r>
    </w:p>
    <w:p w14:paraId="2F288A1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75F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E5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3102B7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53DFE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2824      5.557260      0.004591       0.082621</w:t>
      </w:r>
    </w:p>
    <w:p w14:paraId="3CC1026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6C5D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60DCC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3030BB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67A9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436798      0.00145599      69.07    &lt;.0001</w:t>
      </w:r>
    </w:p>
    <w:p w14:paraId="32FB169B" w14:textId="1D5DF899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6C007" w14:textId="38D19A18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11647B" w14:textId="2248B3C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4AA42" w14:textId="4BA49A3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C1914" w14:textId="3F1ACE7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04A0F" w14:textId="28D5E13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2DC490" w14:textId="66DAA10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6065C7" w14:textId="492D74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CD2B78" w14:textId="2D0982B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99F71" w14:textId="7D96ABE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CE448" w14:textId="58DE564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0BD81" w14:textId="0592E44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9BA80" w14:textId="475475C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370C65" w14:textId="70E3328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CA5" w14:textId="20B5C12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03F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CF535" w14:textId="21261E2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659F00EA" w14:textId="394C567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3</w:t>
      </w:r>
    </w:p>
    <w:p w14:paraId="1FF2EB3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36B7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F3837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DEA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32E78D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340A6E" w14:textId="1A328E34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7F81083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24C8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3ECB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E198AA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4E9602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21</w:t>
      </w:r>
    </w:p>
    <w:p w14:paraId="181B253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4708A4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086</w:t>
      </w:r>
    </w:p>
    <w:p w14:paraId="4C7575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2D44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9970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97A28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9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7F177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3B428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F51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2283      3    1</w:t>
      </w:r>
    </w:p>
    <w:p w14:paraId="7C7350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ED96E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1000      3    2</w:t>
      </w:r>
    </w:p>
    <w:p w14:paraId="26660B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D6C6E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0.065600      3    3</w:t>
      </w:r>
    </w:p>
    <w:p w14:paraId="5199E7E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62948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0.061600      3    4</w:t>
      </w:r>
    </w:p>
    <w:p w14:paraId="29222F70" w14:textId="1F829FCD" w:rsidR="000F320A" w:rsidRDefault="000F320A"/>
    <w:p w14:paraId="71393337" w14:textId="3A6ECA94" w:rsidR="000F320A" w:rsidRDefault="000F320A"/>
    <w:p w14:paraId="475E6482" w14:textId="0B42B9C7" w:rsidR="000F320A" w:rsidRDefault="000F320A"/>
    <w:p w14:paraId="19DDC603" w14:textId="6C0215D6" w:rsidR="000F320A" w:rsidRDefault="000F320A"/>
    <w:p w14:paraId="270CAE27" w14:textId="3EB9818B" w:rsidR="000F320A" w:rsidRDefault="000F320A"/>
    <w:p w14:paraId="6DAB9A18" w14:textId="6B437A6F" w:rsidR="00021B89" w:rsidRDefault="00021B89"/>
    <w:p w14:paraId="16BCEDF0" w14:textId="6900BC2B" w:rsidR="00021B89" w:rsidRDefault="00021B89"/>
    <w:p w14:paraId="5C3FAF5C" w14:textId="1237524A" w:rsidR="00021B89" w:rsidRDefault="00021B89"/>
    <w:p w14:paraId="6F5C89A4" w14:textId="4C195196" w:rsidR="00021B89" w:rsidRDefault="00021B89"/>
    <w:p w14:paraId="025BCED3" w14:textId="171A1446" w:rsidR="00021B89" w:rsidRDefault="00021B89"/>
    <w:p w14:paraId="5E888DEF" w14:textId="37B9E5C3" w:rsidR="00021B89" w:rsidRDefault="00021B89"/>
    <w:p w14:paraId="71B03ECE" w14:textId="3CDC93EB" w:rsidR="00021B89" w:rsidRDefault="00021B89"/>
    <w:p w14:paraId="75236DCB" w14:textId="6B37F343" w:rsidR="00E61439" w:rsidRDefault="00E61439"/>
    <w:p w14:paraId="5C7C4E8B" w14:textId="27DE186B" w:rsidR="00E61439" w:rsidRDefault="00E61439"/>
    <w:p w14:paraId="0E5B8642" w14:textId="77777777" w:rsidR="00E61439" w:rsidRDefault="00E61439"/>
    <w:p w14:paraId="202243AD" w14:textId="5D8B00B0" w:rsidR="00021B89" w:rsidRDefault="00021B89"/>
    <w:p w14:paraId="00B3C797" w14:textId="730EC89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74</w:t>
      </w:r>
    </w:p>
    <w:p w14:paraId="403DDE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7B83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248B2F" w14:textId="3498AB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3D699863" w14:textId="270F1E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3</w:t>
      </w:r>
    </w:p>
    <w:p w14:paraId="1707DF4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0CEA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E837C1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3BFB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92C87D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30B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EB879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23C2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D908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15C61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C45A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1E807F4" w14:textId="5522B99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037E5E6" w14:textId="6B7B79E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015CF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860D0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F7D13D" w14:textId="17E567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AADD8C0" w14:textId="36FC3130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4</w:t>
      </w:r>
    </w:p>
    <w:p w14:paraId="6A60FB1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E7EA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69E5E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E9C7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19B6A1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68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51ECB4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96A07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9BE7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68366      0.00156122      10.76    0.0035</w:t>
      </w:r>
    </w:p>
    <w:p w14:paraId="5F01FCC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A2E6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116086      0.00014511</w:t>
      </w:r>
    </w:p>
    <w:p w14:paraId="3AE44C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5BF94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584452</w:t>
      </w:r>
    </w:p>
    <w:p w14:paraId="5A76F5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B9E0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D9223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0F037FD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4D04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1377      10.38011      0.012046       0.116049</w:t>
      </w:r>
    </w:p>
    <w:p w14:paraId="69C392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B095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0307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3384E9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C355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468366      0.00156122      10.76    0.0035</w:t>
      </w:r>
    </w:p>
    <w:p w14:paraId="150680A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26C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9497B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C230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280F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3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CDA21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D00E2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B67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78AD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A797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338E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DE2FD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DAD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5D67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4EBE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BD98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6238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8DF7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5983A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BCD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8289B" w14:textId="5692AFDE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0B2CCD3" w14:textId="7E58C19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5</w:t>
      </w:r>
    </w:p>
    <w:p w14:paraId="066879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D85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D5AB0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1019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42ABF5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02F605" w14:textId="548DEA0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3EA511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9D6D1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BC0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167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1C6955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145</w:t>
      </w:r>
    </w:p>
    <w:p w14:paraId="0FF7A62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AAD16D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227</w:t>
      </w:r>
    </w:p>
    <w:p w14:paraId="4D51B0D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ACC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8BD4A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18690A0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21A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9CC7C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68A8B2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2FAD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41167      3    1</w:t>
      </w:r>
    </w:p>
    <w:p w14:paraId="60BDDE2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F01368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19600      3    2</w:t>
      </w:r>
    </w:p>
    <w:p w14:paraId="1C96564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E799F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0.117633      3    3</w:t>
      </w:r>
    </w:p>
    <w:p w14:paraId="2AF0FD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7943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085797      3    4</w:t>
      </w:r>
    </w:p>
    <w:p w14:paraId="193305A8" w14:textId="77777777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91192" w14:textId="6C91154A" w:rsidR="00021B89" w:rsidRDefault="00021B89"/>
    <w:p w14:paraId="14EABBD6" w14:textId="0C34AF47" w:rsidR="00755EDF" w:rsidRDefault="00755EDF"/>
    <w:p w14:paraId="5C34E28D" w14:textId="73E4180E" w:rsidR="00755EDF" w:rsidRDefault="00755EDF"/>
    <w:p w14:paraId="107BD351" w14:textId="79667236" w:rsidR="00755EDF" w:rsidRDefault="00755EDF"/>
    <w:p w14:paraId="6A386CC3" w14:textId="11B16B74" w:rsidR="00755EDF" w:rsidRDefault="00755EDF"/>
    <w:p w14:paraId="5E740938" w14:textId="24929F82" w:rsidR="00755EDF" w:rsidRDefault="00755EDF"/>
    <w:p w14:paraId="27FE02DD" w14:textId="56C09A72" w:rsidR="00755EDF" w:rsidRDefault="00755EDF"/>
    <w:p w14:paraId="35F1F02A" w14:textId="1D97528D" w:rsidR="00755EDF" w:rsidRDefault="00755EDF"/>
    <w:p w14:paraId="5146B626" w14:textId="20C6C239" w:rsidR="00755EDF" w:rsidRDefault="00755EDF"/>
    <w:p w14:paraId="0415C633" w14:textId="52613C90" w:rsidR="00755EDF" w:rsidRDefault="00755EDF"/>
    <w:p w14:paraId="775D3654" w14:textId="68A70F6E" w:rsidR="00755EDF" w:rsidRDefault="00755EDF"/>
    <w:p w14:paraId="6C07CCD8" w14:textId="024A6B2A" w:rsidR="00755EDF" w:rsidRDefault="00755EDF"/>
    <w:p w14:paraId="7BFDE4EC" w14:textId="56443A8E" w:rsidR="00755EDF" w:rsidRDefault="00755EDF"/>
    <w:p w14:paraId="12873E11" w14:textId="6964DBE7" w:rsidR="00755EDF" w:rsidRDefault="00755EDF"/>
    <w:p w14:paraId="5D5522EE" w14:textId="2629E186" w:rsidR="00755EDF" w:rsidRDefault="00755EDF"/>
    <w:p w14:paraId="2FBD9C16" w14:textId="1819B9A2" w:rsidR="00755EDF" w:rsidRDefault="00755EDF"/>
    <w:p w14:paraId="2DF333D3" w14:textId="77777777" w:rsidR="00755EDF" w:rsidRDefault="00755EDF"/>
    <w:p w14:paraId="1007E826" w14:textId="2EBFB276" w:rsidR="00755EDF" w:rsidRDefault="00755EDF"/>
    <w:p w14:paraId="0B2E35A2" w14:textId="77777777" w:rsidR="00230428" w:rsidRDefault="00230428"/>
    <w:p w14:paraId="3271FB9C" w14:textId="25F63872" w:rsidR="00755EDF" w:rsidRPr="00755EDF" w:rsidRDefault="00755EDF">
      <w:pPr>
        <w:rPr>
          <w:b/>
        </w:rPr>
      </w:pPr>
      <w:r w:rsidRPr="00070F41">
        <w:rPr>
          <w:b/>
          <w:highlight w:val="yellow"/>
        </w:rPr>
        <w:t>Ch</w:t>
      </w:r>
      <w:r w:rsidR="00E61439" w:rsidRPr="00070F41">
        <w:rPr>
          <w:b/>
          <w:highlight w:val="yellow"/>
        </w:rPr>
        <w:t>l</w:t>
      </w:r>
      <w:r w:rsidRPr="00070F41">
        <w:rPr>
          <w:b/>
          <w:highlight w:val="yellow"/>
        </w:rPr>
        <w:t>orophyll content Bg 360</w:t>
      </w:r>
    </w:p>
    <w:p w14:paraId="7BDDF1A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E28B44" w14:textId="7550243B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0C8CFF79" w14:textId="6617F36D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88</w:t>
      </w:r>
    </w:p>
    <w:p w14:paraId="18316A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BE24D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B97A40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C26D6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CEAC37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9C9CE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09FBD5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30E80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E428B4B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E696E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83A3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E1F2EF2" w14:textId="1D49CEAE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38AB72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8CC4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0F1B8" w14:textId="4B79DE16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89</w:t>
      </w:r>
    </w:p>
    <w:p w14:paraId="0365EF7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A191D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64892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EE388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Chrphl</w:t>
      </w:r>
    </w:p>
    <w:p w14:paraId="5DFB054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57EA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7D7D58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E27A39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BB8E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1333333      0.83777778       0.25    0.8611</w:t>
      </w:r>
    </w:p>
    <w:p w14:paraId="49B0BEEC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9314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27.11333333      3.38916667</w:t>
      </w:r>
    </w:p>
    <w:p w14:paraId="3C04974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2C963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9.62666667</w:t>
      </w:r>
    </w:p>
    <w:p w14:paraId="248BE63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BC03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90D7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Chrphl Mean</w:t>
      </w:r>
    </w:p>
    <w:p w14:paraId="40E5624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F7D01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084833      5.869189      1.840969       31.36667</w:t>
      </w:r>
    </w:p>
    <w:p w14:paraId="4FF64F0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42AF7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3102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19E5A9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53655" w14:textId="6BA08FF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1333333      0.83777778       0.25    0.8611</w:t>
      </w:r>
    </w:p>
    <w:p w14:paraId="09BF8678" w14:textId="139662C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57C363" w14:textId="40EF59B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50EC5D" w14:textId="7088786F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81338F" w14:textId="06CC366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F1FB9" w14:textId="6D80D9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1356DD" w14:textId="17F80413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C111B1" w14:textId="29D074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07B13" w14:textId="567E60C4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32960" w14:textId="1667307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B81AE" w14:textId="276A9D05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16941F" w14:textId="3D3D31CB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C0BFD" w14:textId="3654E18C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5D7C6B" w14:textId="2A7AF66E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CA09E" w14:textId="78BAB240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552DD3" w14:textId="37CBB2C6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61579" w14:textId="44C277A2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44FED" w14:textId="502B1B47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DBD07F" w14:textId="17DA987E" w:rsidR="00230428" w:rsidRDefault="00230428"/>
    <w:p w14:paraId="2B6717D6" w14:textId="485CDD8C" w:rsidR="00230428" w:rsidRDefault="00230428" w:rsidP="00230428">
      <w:pPr>
        <w:rPr>
          <w:b/>
        </w:rPr>
      </w:pPr>
      <w:r w:rsidRPr="00070F41">
        <w:rPr>
          <w:b/>
          <w:highlight w:val="yellow"/>
        </w:rPr>
        <w:t>Chlorophyll content Bg 374</w:t>
      </w:r>
    </w:p>
    <w:p w14:paraId="470F977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329CF4" w14:textId="2D20CE0A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r w:rsidR="00CC025F">
        <w:rPr>
          <w:rFonts w:ascii="Consolas" w:hAnsi="Consolas" w:cs="Consolas"/>
          <w:sz w:val="20"/>
          <w:szCs w:val="20"/>
        </w:rPr>
        <w:t>2018 91</w:t>
      </w:r>
    </w:p>
    <w:p w14:paraId="7CBC059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307B7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FCF1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B264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B745F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49B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C01EE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6D41B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A7E776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B84CB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2EFB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3929837" w14:textId="432D4B6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BB17173" w14:textId="215A1ED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5F1F8A" w14:textId="7149B265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DAE8D" w14:textId="462E136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AB7B2" w14:textId="605615B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CA0B1" w14:textId="6AFD868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1E0BC3" w14:textId="6AB5E5E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425D68" w14:textId="10065459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DE8D9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E66F4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4846A4" w14:textId="4391D796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2</w:t>
      </w:r>
      <w:proofErr w:type="gramEnd"/>
    </w:p>
    <w:p w14:paraId="37CAFCD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526FD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9A4E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3D7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Chrphl</w:t>
      </w:r>
    </w:p>
    <w:p w14:paraId="0250C01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E6078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9BC73D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DB57BF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62742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7.01583333      5.67194444       2.47    0.1364</w:t>
      </w:r>
    </w:p>
    <w:p w14:paraId="1A0F9EF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52418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8.37333333      2.29666667</w:t>
      </w:r>
    </w:p>
    <w:p w14:paraId="42A96D3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F397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5.38916667</w:t>
      </w:r>
    </w:p>
    <w:p w14:paraId="40DC27F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F6800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998C92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Chrphl Mean</w:t>
      </w:r>
    </w:p>
    <w:p w14:paraId="34B2673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2ED9A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480820      4.774405      1.515476       31.74167</w:t>
      </w:r>
    </w:p>
    <w:p w14:paraId="0F610E1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5B50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DEF4B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1D5EA6D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323222" w14:textId="4D0878E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7.01583333      5.67194444       2.47    0.1364</w:t>
      </w:r>
    </w:p>
    <w:p w14:paraId="5913D0FF" w14:textId="6845A99D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8EA37" w14:textId="468E1553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4E6B8" w14:textId="29A40B5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53008A" w14:textId="2C486701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46608" w14:textId="6DEB247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39252" w14:textId="6571359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0FD87" w14:textId="63AAF59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B8721" w14:textId="599BD37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0BFA82" w14:textId="4896203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5FF49E" w14:textId="7638222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3C47B" w14:textId="74157C1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B32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1B8C88" w14:textId="77777777" w:rsidR="00E61439" w:rsidRPr="00755EDF" w:rsidRDefault="00E61439" w:rsidP="00230428">
      <w:pPr>
        <w:rPr>
          <w:b/>
        </w:rPr>
      </w:pPr>
    </w:p>
    <w:p w14:paraId="3818D318" w14:textId="31FA6B0D" w:rsidR="00230428" w:rsidRDefault="00D87589">
      <w:pPr>
        <w:rPr>
          <w:b/>
        </w:rPr>
      </w:pPr>
      <w:r w:rsidRPr="00070F41">
        <w:rPr>
          <w:b/>
          <w:highlight w:val="yellow"/>
        </w:rPr>
        <w:t>Root length V1</w:t>
      </w:r>
    </w:p>
    <w:p w14:paraId="6EE9906F" w14:textId="1156F3CE" w:rsidR="00D87589" w:rsidRDefault="00D87589">
      <w:pPr>
        <w:rPr>
          <w:b/>
        </w:rPr>
      </w:pPr>
    </w:p>
    <w:p w14:paraId="0C8CAC0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FC3B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2ED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821165" w14:textId="63B90FA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 1</w:t>
      </w:r>
    </w:p>
    <w:p w14:paraId="42E22A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7717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8BBDF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84CC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3B7898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4C90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541E7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6CC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E714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080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CE0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080DC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A97AD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D9A0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 2</w:t>
      </w:r>
    </w:p>
    <w:p w14:paraId="4B6A15F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8A8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D369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50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C77423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34E9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6EA62E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08E09C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4FC1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26294.51752      8764.83917       5.98    0.0193</w:t>
      </w:r>
    </w:p>
    <w:p w14:paraId="24D6B9B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A096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1717.38520      1464.67315</w:t>
      </w:r>
    </w:p>
    <w:p w14:paraId="17B0E2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DFCD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011.90271</w:t>
      </w:r>
    </w:p>
    <w:p w14:paraId="5FD7B1D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CEAB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A836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744FAA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FF6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1744      16.77760      38.27105           228.1080</w:t>
      </w:r>
    </w:p>
    <w:p w14:paraId="42B0DB6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CDF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E3B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0E9900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46F31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6294.51752      8764.83917       5.98    0.0193</w:t>
      </w:r>
    </w:p>
    <w:p w14:paraId="0BE8D36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03338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DBC1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9E279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621AD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AB45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A92B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2C350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FA20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7918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808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C979D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32F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D57A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28A37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CF11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ECA4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0275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8532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B60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10994" w14:textId="39F8040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0:26 Wednesday, December 8, 2018   3</w:t>
      </w:r>
    </w:p>
    <w:p w14:paraId="334943C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9773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22052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08DA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57BAF0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0DD9E" w14:textId="35C24052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132C1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2400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41D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7F9E5BA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92E1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1464.673</w:t>
      </w:r>
    </w:p>
    <w:p w14:paraId="77B27B7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5378EE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72.058</w:t>
      </w:r>
    </w:p>
    <w:p w14:paraId="0F72D5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874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38D0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9922E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0282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37F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F839CE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70ED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4.63      3    1</w:t>
      </w:r>
    </w:p>
    <w:p w14:paraId="70719F3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1F672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2.84      3    2</w:t>
      </w:r>
    </w:p>
    <w:p w14:paraId="769B15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695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97.23      3    3</w:t>
      </w:r>
    </w:p>
    <w:p w14:paraId="2FD070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A7E1B3E" w14:textId="22EAF64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67.72      3    4</w:t>
      </w:r>
    </w:p>
    <w:p w14:paraId="2AF6D677" w14:textId="5A8E507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0B10E9E" w14:textId="438A77C6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221BF7F" w14:textId="53BC3970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6F45068" w14:textId="15BD940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4E3A555" w14:textId="4C4A85D8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1FD92BF" w14:textId="57F39D1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DCD20" w14:textId="53131BB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F1A31B1" w14:textId="4AF1055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B67346D" w14:textId="6152EE3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588E1A2" w14:textId="2F44EC2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2246804" w14:textId="49B71EB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1234F32" w14:textId="12A1F86D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AC4171B" w14:textId="7FB758C5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58856" w14:textId="15DC0E0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6121022" w14:textId="6E01C509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54F0DE8F" w14:textId="3796EA3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3A33643" w14:textId="176587B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D14A6D0" w14:textId="0C5054E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0D5E582" w14:textId="28D2598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8C298AC" w14:textId="4C67B5A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1B145A3" w14:textId="48C95E9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03DF781" w14:textId="144D025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9602583" w14:textId="288C053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EB17ED4" w14:textId="1A5B4F0E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BF47CDD" w14:textId="2D670DA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58320DF" w14:textId="7ABF3F5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5ED81F7" w14:textId="539F8B5D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AB25630" w14:textId="77777777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DA519FA" w14:textId="7777777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FBCCADD" w14:textId="73263E14" w:rsidR="00D87589" w:rsidRDefault="00D87589" w:rsidP="00D87589">
      <w:pPr>
        <w:rPr>
          <w:b/>
        </w:rPr>
      </w:pPr>
      <w:r w:rsidRPr="00070F41">
        <w:rPr>
          <w:b/>
          <w:highlight w:val="yellow"/>
        </w:rPr>
        <w:t>Root length V2</w:t>
      </w:r>
    </w:p>
    <w:p w14:paraId="3B9F40F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8D25B1" w14:textId="6B95460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6</w:t>
      </w:r>
    </w:p>
    <w:p w14:paraId="2CEBD3D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2A9F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263A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93B8A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320B2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65B5C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0FC54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3A540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B767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16EC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0472E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1B81BB8" w14:textId="6CC6E93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5ECB5F9" w14:textId="050DDBB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2AF2D" w14:textId="04F75E4B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E909FC" w14:textId="2730DED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E2A7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0C56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70CB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20C5A" w14:textId="4361F60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7</w:t>
      </w:r>
    </w:p>
    <w:p w14:paraId="241091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2FC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7DB3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5877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03AB3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1560D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A3003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F153D5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DE79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8795.56212      2931.85404       6.11    0.0182</w:t>
      </w:r>
    </w:p>
    <w:p w14:paraId="6DDA015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724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3837.02239       479.62780</w:t>
      </w:r>
    </w:p>
    <w:p w14:paraId="3E279B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7C3E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2632.58451</w:t>
      </w:r>
    </w:p>
    <w:p w14:paraId="096ACA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27F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2394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96D447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E989F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6260      6.552229      21.90041           334.2436</w:t>
      </w:r>
    </w:p>
    <w:p w14:paraId="1D5F7E3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8B1A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459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118BA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C194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8795.562116     2931.854039       6.11    0.0182</w:t>
      </w:r>
    </w:p>
    <w:p w14:paraId="096A94E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ED6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EA21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045B4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95A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39ED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821A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B383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826D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DA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9814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D055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48D9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998D7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D3CD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8013E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83B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67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8086E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C475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BCB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C87D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94E022" w14:textId="6B6E8D24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8</w:t>
      </w:r>
    </w:p>
    <w:p w14:paraId="626750B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8F760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B0FC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D4DA8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7ACF4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AFCE3C" w14:textId="09DBB01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C87DC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347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58CE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0EC9F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0AB8ED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479.6278</w:t>
      </w:r>
    </w:p>
    <w:p w14:paraId="70932A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8C479B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1.235</w:t>
      </w:r>
    </w:p>
    <w:p w14:paraId="047E95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3B6E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14AE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7BA8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F5A2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C3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38B2D3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2A0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68.49      3    1</w:t>
      </w:r>
    </w:p>
    <w:p w14:paraId="65E607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4BDA8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9.01      3    3</w:t>
      </w:r>
    </w:p>
    <w:p w14:paraId="3AE9F0B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BC538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6.83      3    2</w:t>
      </w:r>
    </w:p>
    <w:p w14:paraId="18056B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7A68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292.65      3    4</w:t>
      </w:r>
    </w:p>
    <w:p w14:paraId="1D2888FE" w14:textId="57025467" w:rsidR="00D87589" w:rsidRDefault="00D87589" w:rsidP="00D87589">
      <w:pPr>
        <w:rPr>
          <w:b/>
        </w:rPr>
      </w:pPr>
    </w:p>
    <w:p w14:paraId="0F6CCEE9" w14:textId="5C4A6BCD" w:rsidR="004B1F75" w:rsidRDefault="004B1F75" w:rsidP="00D87589">
      <w:pPr>
        <w:rPr>
          <w:b/>
        </w:rPr>
      </w:pPr>
    </w:p>
    <w:p w14:paraId="2E16894A" w14:textId="319DB25A" w:rsidR="004B1F75" w:rsidRDefault="004B1F75" w:rsidP="00D87589">
      <w:pPr>
        <w:rPr>
          <w:b/>
        </w:rPr>
      </w:pPr>
    </w:p>
    <w:p w14:paraId="09CFF1B4" w14:textId="01E264C4" w:rsidR="004B1F75" w:rsidRDefault="004B1F75" w:rsidP="00D87589">
      <w:pPr>
        <w:rPr>
          <w:b/>
        </w:rPr>
      </w:pPr>
    </w:p>
    <w:p w14:paraId="6540579E" w14:textId="706E2CE1" w:rsidR="00E61439" w:rsidRDefault="00E61439" w:rsidP="00D87589">
      <w:pPr>
        <w:rPr>
          <w:b/>
        </w:rPr>
      </w:pPr>
    </w:p>
    <w:p w14:paraId="4DBC9478" w14:textId="5698AC9D" w:rsidR="00E61439" w:rsidRDefault="00E61439" w:rsidP="00D87589">
      <w:pPr>
        <w:rPr>
          <w:b/>
        </w:rPr>
      </w:pPr>
    </w:p>
    <w:p w14:paraId="3A22E7E4" w14:textId="6826DC09" w:rsidR="00E61439" w:rsidRDefault="00E61439" w:rsidP="00D87589">
      <w:pPr>
        <w:rPr>
          <w:b/>
        </w:rPr>
      </w:pPr>
    </w:p>
    <w:p w14:paraId="35D426AD" w14:textId="26DC99C9" w:rsidR="00E61439" w:rsidRDefault="00E61439" w:rsidP="00D87589">
      <w:pPr>
        <w:rPr>
          <w:b/>
        </w:rPr>
      </w:pPr>
    </w:p>
    <w:p w14:paraId="78046CD0" w14:textId="5CCF5BA0" w:rsidR="00E61439" w:rsidRDefault="00E61439" w:rsidP="00D87589">
      <w:pPr>
        <w:rPr>
          <w:b/>
        </w:rPr>
      </w:pPr>
    </w:p>
    <w:p w14:paraId="19FAF0E7" w14:textId="4AF89759" w:rsidR="00E61439" w:rsidRDefault="00E61439" w:rsidP="00D87589">
      <w:pPr>
        <w:rPr>
          <w:b/>
        </w:rPr>
      </w:pPr>
    </w:p>
    <w:p w14:paraId="3DD30B79" w14:textId="646BE823" w:rsidR="00E61439" w:rsidRDefault="00E61439" w:rsidP="00D87589">
      <w:pPr>
        <w:rPr>
          <w:b/>
        </w:rPr>
      </w:pPr>
    </w:p>
    <w:p w14:paraId="1AB575FC" w14:textId="3E7C1445" w:rsidR="00E61439" w:rsidRDefault="00E61439" w:rsidP="00D87589">
      <w:pPr>
        <w:rPr>
          <w:b/>
        </w:rPr>
      </w:pPr>
    </w:p>
    <w:p w14:paraId="39227F19" w14:textId="7B72A85D" w:rsidR="00E61439" w:rsidRDefault="00E61439" w:rsidP="00D87589">
      <w:pPr>
        <w:rPr>
          <w:b/>
        </w:rPr>
      </w:pPr>
    </w:p>
    <w:p w14:paraId="78B1E028" w14:textId="5AF15FC8" w:rsidR="00E61439" w:rsidRDefault="00E61439" w:rsidP="00D87589">
      <w:pPr>
        <w:rPr>
          <w:b/>
        </w:rPr>
      </w:pPr>
    </w:p>
    <w:p w14:paraId="78F4623B" w14:textId="526964D3" w:rsidR="00E61439" w:rsidRDefault="00E61439" w:rsidP="00D87589">
      <w:pPr>
        <w:rPr>
          <w:b/>
        </w:rPr>
      </w:pPr>
    </w:p>
    <w:p w14:paraId="304DC201" w14:textId="77777777" w:rsidR="00E61439" w:rsidRDefault="00E61439" w:rsidP="00D87589">
      <w:pPr>
        <w:rPr>
          <w:b/>
        </w:rPr>
      </w:pPr>
    </w:p>
    <w:p w14:paraId="4FD3D484" w14:textId="3BB83C83" w:rsidR="00D87589" w:rsidRPr="00E61439" w:rsidRDefault="00D87589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="004B1F75" w:rsidRPr="000E0EC5">
        <w:rPr>
          <w:b/>
          <w:highlight w:val="yellow"/>
          <w:vertAlign w:val="superscript"/>
        </w:rPr>
        <w:t>2</w:t>
      </w:r>
      <w:r w:rsidR="00E61439" w:rsidRPr="000E0EC5">
        <w:rPr>
          <w:b/>
          <w:highlight w:val="yellow"/>
          <w:vertAlign w:val="superscript"/>
        </w:rPr>
        <w:t xml:space="preserve"> </w:t>
      </w:r>
      <w:r w:rsidR="00E61439" w:rsidRPr="000E0EC5">
        <w:rPr>
          <w:b/>
          <w:highlight w:val="yellow"/>
        </w:rPr>
        <w:t>v1</w:t>
      </w:r>
    </w:p>
    <w:p w14:paraId="6EE215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10B9" w14:textId="33C2E6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6</w:t>
      </w:r>
    </w:p>
    <w:p w14:paraId="37867CD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F689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60D578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4BA7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D2B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8163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83A364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1B90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06537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1AE55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DD8FC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EE1963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F4C9C69" w14:textId="0978330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B3716" w14:textId="578D3E2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954A7C" w14:textId="5A57505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2C70A" w14:textId="7F8AC0D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15F69E" w14:textId="2AA2C98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996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195F94" w14:textId="6335B9F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7</w:t>
      </w:r>
    </w:p>
    <w:p w14:paraId="0D749F4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F8A4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38F9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C480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E86061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A43C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5B8AC0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78ABCFE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3781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8.00594005     12.66864668     254.98    &lt;.0001</w:t>
      </w:r>
    </w:p>
    <w:p w14:paraId="07337DA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681B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9747860      0.04968483</w:t>
      </w:r>
    </w:p>
    <w:p w14:paraId="7DE2A2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70C9B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.40341865</w:t>
      </w:r>
    </w:p>
    <w:p w14:paraId="53F7FD8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4E6F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EBA1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2A97304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23AE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650      2.048647      0.222901                  10.88040</w:t>
      </w:r>
    </w:p>
    <w:p w14:paraId="44E61EA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39F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750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23F728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1956F1" w14:textId="73294A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8.00594005     12.66864668     254.98    &lt;.0001</w:t>
      </w:r>
    </w:p>
    <w:p w14:paraId="122596CC" w14:textId="4716D67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E8293" w14:textId="5D54181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30A0" w14:textId="26AF572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F0B5F" w14:textId="695408B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E2539" w14:textId="0046DB0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0417" w14:textId="5AA2C5D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BB486" w14:textId="57994B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2F6C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95AB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898EAC" w14:textId="4FA0E6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8</w:t>
      </w:r>
    </w:p>
    <w:p w14:paraId="633329C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D7D56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2367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ED15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numberofseedlings</w:t>
      </w:r>
    </w:p>
    <w:p w14:paraId="20F28ED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E8E79" w14:textId="00B321E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0A8C6C8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2D710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570E6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0CFBF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CFE4BD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9685</w:t>
      </w:r>
    </w:p>
    <w:p w14:paraId="32B0DA5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5B5F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4197</w:t>
      </w:r>
    </w:p>
    <w:p w14:paraId="7107605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874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5EAD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925AF3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BEFE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6F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C23D4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9EF0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3.3021      3    4</w:t>
      </w:r>
    </w:p>
    <w:p w14:paraId="5D8239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62F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1.6885      3    3</w:t>
      </w:r>
    </w:p>
    <w:p w14:paraId="04C9C4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94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9.9493      3    2</w:t>
      </w:r>
    </w:p>
    <w:p w14:paraId="6CAB712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21E2C8" w14:textId="3218618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D        8.5817      3    1</w:t>
      </w:r>
    </w:p>
    <w:p w14:paraId="6C63391C" w14:textId="3592CD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BE92BE7" w14:textId="1B4636C1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FAF4AEC" w14:textId="32DA448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A8303F8" w14:textId="0F3C2BA5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26317CF" w14:textId="7E9522E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A682B44" w14:textId="4950B09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933F03" w14:textId="26E52BB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40CB9660" w14:textId="5D54BAD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6918FE6" w14:textId="694A155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A217994" w14:textId="51420DD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E19BA3C" w14:textId="6C0A746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8215156" w14:textId="613A450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3780ABF" w14:textId="7F4100F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BD03F01" w14:textId="7F0DF9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6306CD7" w14:textId="1ACC4B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A869235" w14:textId="07A3D4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32D0BA6" w14:textId="6224C0E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0A84AA" w14:textId="2990408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E09566A" w14:textId="6744D74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03B687" w14:textId="447E3CE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9F40872" w14:textId="61F4C7A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69CC530" w14:textId="474582A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0B20DB2" w14:textId="59C4350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329BA4" w14:textId="4B89BD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E3664BB" w14:textId="07C3465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6EE49A" w14:textId="5E44D61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1D60AA6" w14:textId="5B63310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75DF37B" w14:textId="3A525FC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531CBBC" w14:textId="6261AEB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879280E" w14:textId="3B027F0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D0C0A8" w14:textId="087BC9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FFF0562" w14:textId="457E4A7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8FC2E46" w14:textId="1D87E1E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0F18C9F" w14:textId="4DAC6A5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79008C" w14:textId="3F16D7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636344" w14:textId="01E413D4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5D9639D" w14:textId="777777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405001D" w14:textId="0EEAD7F2" w:rsidR="004B1F75" w:rsidRDefault="004B1F75">
      <w:pPr>
        <w:rPr>
          <w:b/>
          <w:vertAlign w:val="superscript"/>
        </w:rPr>
      </w:pPr>
    </w:p>
    <w:p w14:paraId="42680415" w14:textId="0D79AB2E" w:rsidR="004B1F75" w:rsidRDefault="004B1F75" w:rsidP="004B1F75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Pr="000E0EC5">
        <w:rPr>
          <w:b/>
          <w:highlight w:val="yellow"/>
          <w:vertAlign w:val="superscript"/>
        </w:rPr>
        <w:t xml:space="preserve">2 </w:t>
      </w:r>
      <w:r w:rsidRPr="000E0EC5">
        <w:rPr>
          <w:b/>
          <w:highlight w:val="yellow"/>
        </w:rPr>
        <w:t>v2</w:t>
      </w:r>
    </w:p>
    <w:p w14:paraId="13C23F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F996EA" w14:textId="50BAEDE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9</w:t>
      </w:r>
    </w:p>
    <w:p w14:paraId="0B1F43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E9EE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3D31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1ACAD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E541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F3A7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D73C88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E05A8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2FCC5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499E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0021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F1CD5CA" w14:textId="2E46D30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E1A67EA" w14:textId="06117AF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A617A3" w14:textId="69E5A8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C58FE" w14:textId="653EC3E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ED854" w14:textId="6CEDCCB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0C7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4281F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7FF968" w14:textId="0B452E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110</w:t>
      </w:r>
    </w:p>
    <w:p w14:paraId="528FD21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7C87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7074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4311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6F7AE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F1A1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EC448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B307D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E354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2.90740560     10.96913520     257.02    &lt;.0001</w:t>
      </w:r>
    </w:p>
    <w:p w14:paraId="738FE0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72A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4142260      0.04267783</w:t>
      </w:r>
    </w:p>
    <w:p w14:paraId="4F521D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BD41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3.24882820</w:t>
      </w:r>
    </w:p>
    <w:p w14:paraId="24138C6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FE51C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399D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30813AC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79E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731      2.255437      0.206586                  9.159472</w:t>
      </w:r>
    </w:p>
    <w:p w14:paraId="674200C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4298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A277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5A7D62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F16D8" w14:textId="7823D7B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2.90740560     10.96913520     257.02    &lt;.0001</w:t>
      </w:r>
    </w:p>
    <w:p w14:paraId="12172B86" w14:textId="1DED756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D62A2" w14:textId="317DAA82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305E8" w14:textId="380676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7D42" w14:textId="4D01388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15327" w14:textId="593FD20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699F6E" w14:textId="6F15F19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2E5C9" w14:textId="1696187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5CC9A" w14:textId="05F6DFF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3DDA" w14:textId="4380D1B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9A375" w14:textId="67009AC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E3430" w14:textId="7664C6E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2EEE2D" w14:textId="4BFF224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28896" w14:textId="48CE9BF6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2126C" w14:textId="77777777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F06292" w14:textId="13022EAB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C50F5E" w14:textId="03EB5A4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F3E495" w14:textId="0595133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E7B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AC284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2BE8E" w14:textId="7E2B1DA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11</w:t>
      </w:r>
    </w:p>
    <w:p w14:paraId="58A52A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66D3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5A91C3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B60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</w:t>
      </w:r>
      <w:r w:rsidRPr="000F4EBF">
        <w:rPr>
          <w:rFonts w:ascii="Consolas" w:hAnsi="Consolas" w:cs="Consolas"/>
          <w:noProof/>
          <w:sz w:val="20"/>
          <w:szCs w:val="20"/>
        </w:rPr>
        <w:t>numberofseedlings</w:t>
      </w:r>
    </w:p>
    <w:p w14:paraId="50A729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FB244" w14:textId="6AA0F9A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Pr="000F4EBF">
        <w:rPr>
          <w:rFonts w:ascii="Consolas" w:hAnsi="Consolas" w:cs="Consolas"/>
          <w:noProof/>
          <w:sz w:val="20"/>
          <w:szCs w:val="20"/>
        </w:rPr>
        <w:t>comparison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Pr="000F4EBF">
        <w:rPr>
          <w:rFonts w:ascii="Consolas" w:hAnsi="Consolas" w:cs="Consolas"/>
          <w:noProof/>
          <w:sz w:val="20"/>
          <w:szCs w:val="20"/>
        </w:rPr>
        <w:t>experiment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BC6B7E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A64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88A1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516737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9577C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2678</w:t>
      </w:r>
    </w:p>
    <w:p w14:paraId="3C5AF07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C860C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389</w:t>
      </w:r>
    </w:p>
    <w:p w14:paraId="2D3547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EFC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2F5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211EE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BF7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626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47699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FDEA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2960      3    4</w:t>
      </w:r>
    </w:p>
    <w:p w14:paraId="4C0CCE4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5375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0.1323      3    3</w:t>
      </w:r>
    </w:p>
    <w:p w14:paraId="76C24B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E31A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8.1631      3    2</w:t>
      </w:r>
    </w:p>
    <w:p w14:paraId="217FFD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265DA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7.0464      3    1</w:t>
      </w:r>
    </w:p>
    <w:p w14:paraId="0FA8ABCD" w14:textId="77777777" w:rsidR="004B1F75" w:rsidRPr="004B1F75" w:rsidRDefault="004B1F75" w:rsidP="004B1F75">
      <w:pPr>
        <w:rPr>
          <w:b/>
        </w:rPr>
      </w:pPr>
    </w:p>
    <w:p w14:paraId="626B1DED" w14:textId="77777777" w:rsidR="004B1F75" w:rsidRPr="004B1F75" w:rsidRDefault="004B1F75">
      <w:pPr>
        <w:rPr>
          <w:b/>
          <w:vertAlign w:val="superscript"/>
        </w:rPr>
      </w:pPr>
    </w:p>
    <w:sectPr w:rsidR="004B1F75" w:rsidRPr="004B1F75" w:rsidSect="00755ED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TIyNbI0MTAzNjZR0lEKTi0uzszPAykwrQUAaGAJgCwAAAA="/>
  </w:docVars>
  <w:rsids>
    <w:rsidRoot w:val="000F320A"/>
    <w:rsid w:val="00021B89"/>
    <w:rsid w:val="00056EB7"/>
    <w:rsid w:val="00070F41"/>
    <w:rsid w:val="00085E27"/>
    <w:rsid w:val="000E0EC5"/>
    <w:rsid w:val="000F320A"/>
    <w:rsid w:val="000F4EBF"/>
    <w:rsid w:val="001B4291"/>
    <w:rsid w:val="00230428"/>
    <w:rsid w:val="00237AD2"/>
    <w:rsid w:val="00382F86"/>
    <w:rsid w:val="003B37F6"/>
    <w:rsid w:val="004B1F75"/>
    <w:rsid w:val="004C1054"/>
    <w:rsid w:val="00755EDF"/>
    <w:rsid w:val="007D48E8"/>
    <w:rsid w:val="00856313"/>
    <w:rsid w:val="00A019A4"/>
    <w:rsid w:val="00A42E99"/>
    <w:rsid w:val="00BC693B"/>
    <w:rsid w:val="00BF0F22"/>
    <w:rsid w:val="00CB77A8"/>
    <w:rsid w:val="00CC025F"/>
    <w:rsid w:val="00D640CB"/>
    <w:rsid w:val="00D87589"/>
    <w:rsid w:val="00E57E2A"/>
    <w:rsid w:val="00E61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19243"/>
  <w15:chartTrackingRefBased/>
  <w15:docId w15:val="{0993E150-1769-4604-8EDB-512675D1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320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2.xm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</a:p>
        </c:rich>
      </c:tx>
      <c:layout>
        <c:manualLayout>
          <c:xMode val="edge"/>
          <c:yMode val="edge"/>
          <c:x val="0.30943232645918117"/>
          <c:y val="1.5967375205010546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588273841332807"/>
          <c:y val="0.14664762145914334"/>
          <c:w val="0.83325422865160415"/>
          <c:h val="0.6265425327028791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J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02060"/>
              </a:solidFill>
              <a:bevel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5371275670645432"/>
                  <c:y val="3.7511340841561887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157x + 0.1377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13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H$33:$H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J$33:$J$37</c:f>
              <c:numCache>
                <c:formatCode>General</c:formatCode>
                <c:ptCount val="5"/>
                <c:pt idx="1">
                  <c:v>0.10228333333333334</c:v>
                </c:pt>
                <c:pt idx="2">
                  <c:v>0.10100000000000002</c:v>
                </c:pt>
                <c:pt idx="3">
                  <c:v>6.5600000000000006E-2</c:v>
                </c:pt>
                <c:pt idx="4">
                  <c:v>6.159999999999999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50C-4F89-9919-685D3808B68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953728"/>
        <c:axId val="60955264"/>
      </c:scatterChart>
      <c:valAx>
        <c:axId val="60953728"/>
        <c:scaling>
          <c:orientation val="minMax"/>
          <c:min val="5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/>
              </a:p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rich>
          </c:tx>
          <c:layout>
            <c:manualLayout>
              <c:xMode val="edge"/>
              <c:yMode val="edge"/>
              <c:x val="0.43411769993723082"/>
              <c:y val="0.83798736000693863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5264"/>
        <c:crosses val="autoZero"/>
        <c:crossBetween val="midCat"/>
        <c:majorUnit val="25"/>
      </c:valAx>
      <c:valAx>
        <c:axId val="60955264"/>
        <c:scaling>
          <c:orientation val="minMax"/>
          <c:min val="4.0000000000000008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(g)</a:t>
                </a:r>
              </a:p>
            </c:rich>
          </c:tx>
          <c:layout>
            <c:manualLayout>
              <c:xMode val="edge"/>
              <c:yMode val="edge"/>
              <c:x val="1.4934134565085149E-2"/>
              <c:y val="0.3249017790048027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3728"/>
        <c:crosses val="autoZero"/>
        <c:crossBetween val="midCat"/>
      </c:valAx>
      <c:spPr>
        <a:noFill/>
        <a:ln w="19050"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3274607989030129"/>
          <c:y val="0.91203196470192138"/>
          <c:w val="0.77294082132774677"/>
          <c:h val="6.7725749570565263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28848911715089415"/>
          <c:y val="1.9509392916613522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387258311287953"/>
          <c:y val="0.15259592241731865"/>
          <c:w val="0.78519886061505662"/>
          <c:h val="0.63223147072398289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T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7410D"/>
              </a:solidFill>
              <a:ln w="28575">
                <a:solidFill>
                  <a:srgbClr val="07410D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7410D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5032213683651217"/>
                  <c:y val="-0.12235183683010306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004x + 0.1669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875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S$33:$S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T$33:$T$37</c:f>
              <c:numCache>
                <c:formatCode>General</c:formatCode>
                <c:ptCount val="5"/>
                <c:pt idx="1">
                  <c:v>0.14116666666666669</c:v>
                </c:pt>
                <c:pt idx="2">
                  <c:v>0.1196</c:v>
                </c:pt>
                <c:pt idx="3">
                  <c:v>0.11763333333333333</c:v>
                </c:pt>
                <c:pt idx="4">
                  <c:v>8.579666666666667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376-4C4D-8683-2D649D3531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47200"/>
        <c:axId val="61749120"/>
      </c:scatterChart>
      <c:valAx>
        <c:axId val="61747200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 sz="1200" b="1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1187352551269135"/>
              <c:y val="0.8529456507124414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9120"/>
        <c:crosses val="autoZero"/>
        <c:crossBetween val="midCat"/>
        <c:majorUnit val="25"/>
      </c:valAx>
      <c:valAx>
        <c:axId val="61749120"/>
        <c:scaling>
          <c:orientation val="minMax"/>
          <c:max val="0.15000000000000002"/>
          <c:min val="8.0000000000000016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</a:t>
                </a:r>
                <a:r>
                  <a:rPr lang="en-US" sz="1200" b="0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</a:t>
                </a: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</a:t>
                </a: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 b="1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2378424017066637E-2"/>
              <c:y val="0.3405470763594648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7200"/>
        <c:crosses val="autoZero"/>
        <c:crossBetween val="midCat"/>
        <c:majorUnit val="1.0000000000000002E-2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74243842316612"/>
          <c:y val="0.90872918575312323"/>
          <c:w val="0.81039395222538979"/>
          <c:h val="7.7282961102560749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 v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57029292407017"/>
          <c:y val="0.1362940490331859"/>
          <c:w val="0.82528602377640514"/>
          <c:h val="0.64650953661285004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8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907400596742915"/>
                  <c:y val="-6.0116016903702385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9:$BH$12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9:$BI$12</c:f>
              <c:numCache>
                <c:formatCode>General</c:formatCode>
                <c:ptCount val="4"/>
                <c:pt idx="0">
                  <c:v>280.66736666666668</c:v>
                </c:pt>
                <c:pt idx="1">
                  <c:v>272.83983333333333</c:v>
                </c:pt>
                <c:pt idx="2">
                  <c:v>197.23426666666668</c:v>
                </c:pt>
                <c:pt idx="3">
                  <c:v>167.724833333333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758-497E-BA67-73C876A6C1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19582680"/>
        <c:axId val="519583008"/>
      </c:scatterChart>
      <c:valAx>
        <c:axId val="519582680"/>
        <c:scaling>
          <c:orientation val="minMax"/>
          <c:min val="50"/>
        </c:scaling>
        <c:delete val="0"/>
        <c:axPos val="b"/>
        <c:title>
          <c:layout>
            <c:manualLayout>
              <c:xMode val="edge"/>
              <c:yMode val="edge"/>
              <c:x val="0.43321242030902585"/>
              <c:y val="0.8454307586945649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3008"/>
        <c:crosses val="autoZero"/>
        <c:crossBetween val="midCat"/>
        <c:majorUnit val="25"/>
      </c:valAx>
      <c:valAx>
        <c:axId val="519583008"/>
        <c:scaling>
          <c:orientation val="minMax"/>
          <c:min val="140"/>
        </c:scaling>
        <c:delete val="0"/>
        <c:axPos val="l"/>
        <c:title>
          <c:layout>
            <c:manualLayout>
              <c:xMode val="edge"/>
              <c:yMode val="edge"/>
              <c:x val="2.2825233475790237E-2"/>
              <c:y val="0.3767680532643505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268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5540622029029391"/>
          <c:y val="0.91057015994065982"/>
          <c:w val="0.65252538115027003"/>
          <c:h val="5.015694726134965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Total root length V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5197260026251763"/>
          <c:y val="0.1288875046309709"/>
          <c:w val="0.80519523485340139"/>
          <c:h val="0.6475610081879915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15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7410D"/>
              </a:solidFill>
              <a:ln w="28575">
                <a:solidFill>
                  <a:srgbClr val="07410D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7410D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0731329905796539"/>
                  <c:y val="-8.808179906884323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16:$BH$19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16:$BI$19</c:f>
              <c:numCache>
                <c:formatCode>General</c:formatCode>
                <c:ptCount val="4"/>
                <c:pt idx="0">
                  <c:v>369.15546666666665</c:v>
                </c:pt>
                <c:pt idx="1">
                  <c:v>340.49273333333332</c:v>
                </c:pt>
                <c:pt idx="2">
                  <c:v>334.67306666666667</c:v>
                </c:pt>
                <c:pt idx="3">
                  <c:v>309.986466666666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0CC-450D-A4D8-7459CF0397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5395376"/>
        <c:axId val="505396688"/>
      </c:scatterChart>
      <c:valAx>
        <c:axId val="505395376"/>
        <c:scaling>
          <c:orientation val="minMax"/>
          <c:max val="225"/>
          <c:min val="50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6688"/>
        <c:crosses val="autoZero"/>
        <c:crossBetween val="midCat"/>
        <c:majorUnit val="25"/>
      </c:valAx>
      <c:valAx>
        <c:axId val="505396688"/>
        <c:scaling>
          <c:orientation val="minMax"/>
        </c:scaling>
        <c:delete val="0"/>
        <c:axPos val="l"/>
        <c:title>
          <c:layout>
            <c:manualLayout>
              <c:xMode val="edge"/>
              <c:yMode val="edge"/>
              <c:x val="3.8752911085597037E-2"/>
              <c:y val="0.385294086584090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537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360</a:t>
            </a: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9.990294625617098E-2"/>
          <c:y val="0.15944520140856042"/>
          <c:w val="0.86402541228736085"/>
          <c:h val="0.59721412831673037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AE$41</c:f>
              <c:strCache>
                <c:ptCount val="1"/>
                <c:pt idx="0">
                  <c:v>low gear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38100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7.0448837576697308E-3"/>
                  <c:y val="0.1671057338927375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96x+0.38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956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E$42:$AE$45</c:f>
              <c:numCache>
                <c:formatCode>0</c:formatCode>
                <c:ptCount val="4"/>
                <c:pt idx="0">
                  <c:v>2.7</c:v>
                </c:pt>
                <c:pt idx="1">
                  <c:v>3.2</c:v>
                </c:pt>
                <c:pt idx="2">
                  <c:v>4.9000000000000004</c:v>
                </c:pt>
                <c:pt idx="3">
                  <c:v>6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E6B-4E09-B331-127AAA512EC7}"/>
            </c:ext>
          </c:extLst>
        </c:ser>
        <c:ser>
          <c:idx val="1"/>
          <c:order val="1"/>
          <c:tx>
            <c:strRef>
              <c:f>Sheet2!$AF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5339009800153911"/>
                  <c:y val="0.24600344503620847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6x + 1.11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722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F$42:$AF$45</c:f>
              <c:numCache>
                <c:formatCode>0</c:formatCode>
                <c:ptCount val="4"/>
                <c:pt idx="0">
                  <c:v>3.3333333333333335</c:v>
                </c:pt>
                <c:pt idx="1">
                  <c:v>3.4</c:v>
                </c:pt>
                <c:pt idx="2">
                  <c:v>5</c:v>
                </c:pt>
                <c:pt idx="3">
                  <c:v>6.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E6B-4E09-B331-127AAA512EC7}"/>
            </c:ext>
          </c:extLst>
        </c:ser>
        <c:ser>
          <c:idx val="2"/>
          <c:order val="2"/>
          <c:tx>
            <c:strRef>
              <c:f>Sheet2!$AG$41</c:f>
              <c:strCache>
                <c:ptCount val="1"/>
                <c:pt idx="0">
                  <c:v>high gear</c:v>
                </c:pt>
              </c:strCache>
            </c:strRef>
          </c:tx>
          <c:spPr>
            <a:ln w="28575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CC00"/>
              </a:solidFill>
              <a:ln w="28575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186E1A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1.094497485773086E-2"/>
                  <c:y val="-2.2777767660395926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16x + 4.1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51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G$42:$AG$45</c:f>
              <c:numCache>
                <c:formatCode>0</c:formatCode>
                <c:ptCount val="4"/>
                <c:pt idx="0">
                  <c:v>4.333333333333333</c:v>
                </c:pt>
                <c:pt idx="1">
                  <c:v>6.1</c:v>
                </c:pt>
                <c:pt idx="2">
                  <c:v>6.7</c:v>
                </c:pt>
                <c:pt idx="3">
                  <c:v>7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E6B-4E09-B331-127AAA512E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4204707021397976E-2"/>
          <c:y val="0.88269175962144841"/>
          <c:w val="0.96420911596278192"/>
          <c:h val="0.10086860394046436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 </a:t>
            </a:r>
          </a:p>
          <a:p>
            <a:pPr>
              <a:defRPr/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6097611611805401"/>
          <c:y val="0.15633556581490007"/>
          <c:w val="0.81306200740767154"/>
          <c:h val="0.60036315760937953"/>
        </c:manualLayout>
      </c:layout>
      <c:scatterChart>
        <c:scatterStyle val="lineMarker"/>
        <c:varyColors val="0"/>
        <c:ser>
          <c:idx val="3"/>
          <c:order val="0"/>
          <c:tx>
            <c:strRef>
              <c:f>Sheet2!$AJ$41</c:f>
              <c:strCache>
                <c:ptCount val="1"/>
                <c:pt idx="0">
                  <c:v>low gear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3.5128010321831236E-2"/>
                  <c:y val="0.144263183899944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J$42:$AJ$45</c:f>
              <c:numCache>
                <c:formatCode>0</c:formatCode>
                <c:ptCount val="4"/>
                <c:pt idx="0">
                  <c:v>2.1333333333333333</c:v>
                </c:pt>
                <c:pt idx="1">
                  <c:v>2.5333333333333332</c:v>
                </c:pt>
                <c:pt idx="2">
                  <c:v>2.9666666666666668</c:v>
                </c:pt>
                <c:pt idx="3">
                  <c:v>4.2111111111111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381-471C-9DB1-04E2A5F48659}"/>
            </c:ext>
          </c:extLst>
        </c:ser>
        <c:ser>
          <c:idx val="4"/>
          <c:order val="1"/>
          <c:tx>
            <c:strRef>
              <c:f>Sheet2!$AK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6600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4723821917843114"/>
                  <c:y val="0.208658700386788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K$42:$AK$45</c:f>
              <c:numCache>
                <c:formatCode>0</c:formatCode>
                <c:ptCount val="4"/>
                <c:pt idx="0">
                  <c:v>2.5666666666666669</c:v>
                </c:pt>
                <c:pt idx="1">
                  <c:v>3.1</c:v>
                </c:pt>
                <c:pt idx="2">
                  <c:v>3.6333333333333333</c:v>
                </c:pt>
                <c:pt idx="3">
                  <c:v>4.899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381-471C-9DB1-04E2A5F48659}"/>
            </c:ext>
          </c:extLst>
        </c:ser>
        <c:ser>
          <c:idx val="5"/>
          <c:order val="2"/>
          <c:tx>
            <c:strRef>
              <c:f>Sheet2!$AL$41</c:f>
              <c:strCache>
                <c:ptCount val="1"/>
                <c:pt idx="0">
                  <c:v>high gear</c:v>
                </c:pt>
              </c:strCache>
            </c:strRef>
          </c:tx>
          <c:spPr>
            <a:ln w="38100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186E1A"/>
              </a:solidFill>
              <a:ln w="38100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chemeClr val="accent6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1821929306154888"/>
                  <c:y val="4.4428190441896317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L$42:$AL$45</c:f>
              <c:numCache>
                <c:formatCode>0</c:formatCode>
                <c:ptCount val="4"/>
                <c:pt idx="0">
                  <c:v>3.4814814814814814</c:v>
                </c:pt>
                <c:pt idx="1">
                  <c:v>4.5999999999999996</c:v>
                </c:pt>
                <c:pt idx="2">
                  <c:v>4.8333333333333339</c:v>
                </c:pt>
                <c:pt idx="3">
                  <c:v>6.06666666666666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381-471C-9DB1-04E2A5F486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  <c:maj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39616523081469"/>
          <c:y val="0.88744959719151828"/>
          <c:w val="0.81175633524044366"/>
          <c:h val="9.6777532146021181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129815628435259"/>
          <c:y val="0.14322264443312743"/>
          <c:w val="0.78677172515782046"/>
          <c:h val="0.61585461929618335"/>
        </c:manualLayout>
      </c:layout>
      <c:lineChart>
        <c:grouping val="standard"/>
        <c:varyColors val="0"/>
        <c:ser>
          <c:idx val="0"/>
          <c:order val="0"/>
          <c:tx>
            <c:strRef>
              <c:f>Sheet2!$AO$22</c:f>
              <c:strCache>
                <c:ptCount val="1"/>
                <c:pt idx="0">
                  <c:v>75g/tray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38100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23:$AO$26</c:f>
              <c:numCache>
                <c:formatCode>General</c:formatCode>
                <c:ptCount val="4"/>
                <c:pt idx="0">
                  <c:v>6.3666666666666671</c:v>
                </c:pt>
                <c:pt idx="1">
                  <c:v>10.18</c:v>
                </c:pt>
                <c:pt idx="2">
                  <c:v>14.85</c:v>
                </c:pt>
                <c:pt idx="3">
                  <c:v>18.43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84E-45E0-B641-E57AE7DBAB39}"/>
            </c:ext>
          </c:extLst>
        </c:ser>
        <c:ser>
          <c:idx val="1"/>
          <c:order val="1"/>
          <c:tx>
            <c:strRef>
              <c:f>Sheet2!$AP$2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 cap="rnd">
              <a:solidFill>
                <a:srgbClr val="C00000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23:$AP$26</c:f>
              <c:numCache>
                <c:formatCode>General</c:formatCode>
                <c:ptCount val="4"/>
                <c:pt idx="0">
                  <c:v>6.1833333333333336</c:v>
                </c:pt>
                <c:pt idx="1">
                  <c:v>9.2799999999999994</c:v>
                </c:pt>
                <c:pt idx="2">
                  <c:v>11.69</c:v>
                </c:pt>
                <c:pt idx="3">
                  <c:v>15.886666666666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84E-45E0-B641-E57AE7DBAB39}"/>
            </c:ext>
          </c:extLst>
        </c:ser>
        <c:ser>
          <c:idx val="2"/>
          <c:order val="2"/>
          <c:tx>
            <c:strRef>
              <c:f>Sheet2!$AQ$2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rgbClr val="00B050"/>
              </a:solidFill>
              <a:ln w="28575">
                <a:solidFill>
                  <a:srgbClr val="07410D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23:$AQ$26</c:f>
              <c:numCache>
                <c:formatCode>General</c:formatCode>
                <c:ptCount val="4"/>
                <c:pt idx="0">
                  <c:v>5.7100000000000009</c:v>
                </c:pt>
                <c:pt idx="1">
                  <c:v>6.7333333333333334</c:v>
                </c:pt>
                <c:pt idx="2">
                  <c:v>7.5933333333333337</c:v>
                </c:pt>
                <c:pt idx="3">
                  <c:v>11.6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84E-45E0-B641-E57AE7DBAB39}"/>
            </c:ext>
          </c:extLst>
        </c:ser>
        <c:ser>
          <c:idx val="3"/>
          <c:order val="3"/>
          <c:tx>
            <c:strRef>
              <c:f>Sheet2!$AR$22</c:f>
              <c:strCache>
                <c:ptCount val="1"/>
                <c:pt idx="0">
                  <c:v>200g/tray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23:$AR$26</c:f>
              <c:numCache>
                <c:formatCode>General</c:formatCode>
                <c:ptCount val="4"/>
                <c:pt idx="0">
                  <c:v>5.1766666666666667</c:v>
                </c:pt>
                <c:pt idx="1">
                  <c:v>5.6766666666666667</c:v>
                </c:pt>
                <c:pt idx="2">
                  <c:v>6.3499999999999988</c:v>
                </c:pt>
                <c:pt idx="3">
                  <c:v>9.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84E-45E0-B641-E57AE7DBAB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none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 after sowing</a:t>
                </a:r>
              </a:p>
            </c:rich>
          </c:tx>
          <c:layout>
            <c:manualLayout>
              <c:xMode val="edge"/>
              <c:yMode val="edge"/>
              <c:x val="0.35663096683173817"/>
              <c:y val="0.8264537859733825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none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2762100167219892"/>
          <c:y val="0.90035051798300492"/>
          <c:w val="0.77659064786069543"/>
          <c:h val="5.8908630424886928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261065011050778"/>
          <c:y val="0.16362773907944192"/>
          <c:w val="0.79649897539545544"/>
          <c:h val="0.59440909952795817"/>
        </c:manualLayout>
      </c:layout>
      <c:lineChart>
        <c:grouping val="standard"/>
        <c:varyColors val="0"/>
        <c:ser>
          <c:idx val="0"/>
          <c:order val="0"/>
          <c:tx>
            <c:strRef>
              <c:f>Sheet2!$AO$12</c:f>
              <c:strCache>
                <c:ptCount val="1"/>
                <c:pt idx="0">
                  <c:v>75g/tray</c:v>
                </c:pt>
              </c:strCache>
            </c:strRef>
          </c:tx>
          <c:spPr>
            <a:ln w="28575">
              <a:solidFill>
                <a:srgbClr val="002060"/>
              </a:solidFill>
            </a:ln>
          </c:spPr>
          <c:marker>
            <c:symbol val="diamond"/>
            <c:size val="6"/>
            <c:spPr>
              <a:solidFill>
                <a:srgbClr val="002060"/>
              </a:solidFill>
              <a:ln w="28575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13:$AO$16</c:f>
              <c:numCache>
                <c:formatCode>General</c:formatCode>
                <c:ptCount val="4"/>
                <c:pt idx="0">
                  <c:v>7.3633333333333333</c:v>
                </c:pt>
                <c:pt idx="1">
                  <c:v>12.253333333333336</c:v>
                </c:pt>
                <c:pt idx="2">
                  <c:v>16.12</c:v>
                </c:pt>
                <c:pt idx="3">
                  <c:v>19.663333333333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8B2-4247-94EB-F6871757E88D}"/>
            </c:ext>
          </c:extLst>
        </c:ser>
        <c:ser>
          <c:idx val="1"/>
          <c:order val="1"/>
          <c:tx>
            <c:strRef>
              <c:f>Sheet2!$AP$1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>
              <a:solidFill>
                <a:srgbClr val="C00000"/>
              </a:solidFill>
            </a:ln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13:$AP$16</c:f>
              <c:numCache>
                <c:formatCode>General</c:formatCode>
                <c:ptCount val="4"/>
                <c:pt idx="0">
                  <c:v>7.18</c:v>
                </c:pt>
                <c:pt idx="1">
                  <c:v>11.723333333333334</c:v>
                </c:pt>
                <c:pt idx="2">
                  <c:v>15.773333333333333</c:v>
                </c:pt>
                <c:pt idx="3">
                  <c:v>18.3433333333333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8B2-4247-94EB-F6871757E88D}"/>
            </c:ext>
          </c:extLst>
        </c:ser>
        <c:ser>
          <c:idx val="2"/>
          <c:order val="2"/>
          <c:tx>
            <c:strRef>
              <c:f>Sheet2!$AQ$1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>
              <a:solidFill>
                <a:srgbClr val="07410D"/>
              </a:solidFill>
            </a:ln>
          </c:spPr>
          <c:marker>
            <c:symbol val="triangle"/>
            <c:size val="6"/>
            <c:spPr>
              <a:solidFill>
                <a:srgbClr val="07410D"/>
              </a:solidFill>
              <a:ln w="28575">
                <a:solidFill>
                  <a:srgbClr val="07410D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13:$AQ$16</c:f>
              <c:numCache>
                <c:formatCode>General</c:formatCode>
                <c:ptCount val="4"/>
                <c:pt idx="0">
                  <c:v>6.4733333333333336</c:v>
                </c:pt>
                <c:pt idx="1">
                  <c:v>9.25</c:v>
                </c:pt>
                <c:pt idx="2">
                  <c:v>12.523333333333333</c:v>
                </c:pt>
                <c:pt idx="3">
                  <c:v>15.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8B2-4247-94EB-F6871757E88D}"/>
            </c:ext>
          </c:extLst>
        </c:ser>
        <c:ser>
          <c:idx val="3"/>
          <c:order val="3"/>
          <c:tx>
            <c:strRef>
              <c:f>Sheet2!$AR$12</c:f>
              <c:strCache>
                <c:ptCount val="1"/>
                <c:pt idx="0">
                  <c:v>200g/tray</c:v>
                </c:pt>
              </c:strCache>
            </c:strRef>
          </c:tx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13:$AR$16</c:f>
              <c:numCache>
                <c:formatCode>General</c:formatCode>
                <c:ptCount val="4"/>
                <c:pt idx="0">
                  <c:v>6.4000000000000012</c:v>
                </c:pt>
                <c:pt idx="1">
                  <c:v>6.6833333333333336</c:v>
                </c:pt>
                <c:pt idx="2">
                  <c:v>7.7850000000000001</c:v>
                </c:pt>
                <c:pt idx="3">
                  <c:v>10.47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8B2-4247-94EB-F6871757E8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</cdr:x>
      <cdr:y>0.08722</cdr:y>
    </cdr:from>
    <cdr:to>
      <cdr:x>0.05363</cdr:x>
      <cdr:y>0.80402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0" y="421477"/>
          <a:ext cx="336873" cy="346365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03466</cdr:x>
      <cdr:y>0.10058</cdr:y>
    </cdr:from>
    <cdr:to>
      <cdr:x>0.08829</cdr:x>
      <cdr:y>0.81738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217714" y="491618"/>
          <a:ext cx="336853" cy="35034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4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8925</cdr:x>
      <cdr:y>0.03119</cdr:y>
    </cdr:from>
    <cdr:to>
      <cdr:x>0.90041</cdr:x>
      <cdr:y>0.13497</cdr:y>
    </cdr:to>
    <cdr:sp macro="" textlink="">
      <cdr:nvSpPr>
        <cdr:cNvPr id="3" name="TextBox 4">
          <a:extLst xmlns:a="http://schemas.openxmlformats.org/drawingml/2006/main"/>
        </cdr:cNvPr>
        <cdr:cNvSpPr txBox="1"/>
      </cdr:nvSpPr>
      <cdr:spPr>
        <a:xfrm xmlns:a="http://schemas.openxmlformats.org/drawingml/2006/main">
          <a:off x="498475" y="154940"/>
          <a:ext cx="4530725" cy="515620"/>
        </a:xfrm>
        <a:prstGeom xmlns:a="http://schemas.openxmlformats.org/drawingml/2006/main" prst="rect">
          <a:avLst/>
        </a:prstGeom>
        <a:solidFill xmlns:a="http://schemas.openxmlformats.org/drawingml/2006/main">
          <a:schemeClr val="lt1"/>
        </a:solidFill>
        <a:ln xmlns:a="http://schemas.openxmlformats.org/drawingml/2006/main" w="9525" cmpd="sng">
          <a:noFill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wrap="square" rtlCol="0" anchor="t"/>
        <a:lstStyle xmlns:a="http://schemas.openxmlformats.org/drawingml/2006/main"/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Changes in Seedling height according to the seed rate 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Bg 360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86455</cdr:x>
      <cdr:y>0.39059</cdr:y>
    </cdr:from>
    <cdr:to>
      <cdr:x>0.9487</cdr:x>
      <cdr:y>0.418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ECED9640-C9AD-4431-B910-20B6E09742EB}"/>
            </a:ext>
          </a:extLst>
        </cdr:cNvPr>
        <cdr:cNvSpPr txBox="1"/>
      </cdr:nvSpPr>
      <cdr:spPr>
        <a:xfrm xmlns:a="http://schemas.openxmlformats.org/drawingml/2006/main">
          <a:off x="7045237" y="1943101"/>
          <a:ext cx="685800" cy="1371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34</Pages>
  <Words>6860</Words>
  <Characters>39103</Characters>
  <Application>Microsoft Office Word</Application>
  <DocSecurity>0</DocSecurity>
  <Lines>325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18</cp:revision>
  <dcterms:created xsi:type="dcterms:W3CDTF">2018-12-15T10:10:00Z</dcterms:created>
  <dcterms:modified xsi:type="dcterms:W3CDTF">2018-12-18T16:24:00Z</dcterms:modified>
</cp:coreProperties>
</file>